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BA334" w14:textId="5CA5CD7A" w:rsidR="00C81914" w:rsidRPr="00736BB8" w:rsidRDefault="003716E1" w:rsidP="00736BB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V &amp; Movie</w:t>
      </w:r>
      <w:r w:rsidR="00C81914" w:rsidRPr="00736BB8">
        <w:rPr>
          <w:b/>
          <w:bCs/>
          <w:sz w:val="24"/>
          <w:szCs w:val="24"/>
        </w:rPr>
        <w:t xml:space="preserve"> – </w:t>
      </w:r>
      <w:r w:rsidR="00736BB8" w:rsidRPr="00736BB8">
        <w:rPr>
          <w:b/>
          <w:bCs/>
          <w:sz w:val="24"/>
          <w:szCs w:val="24"/>
        </w:rPr>
        <w:t>1</w:t>
      </w:r>
      <w:r w:rsidR="009C6D50">
        <w:rPr>
          <w:b/>
          <w:bCs/>
          <w:sz w:val="24"/>
          <w:szCs w:val="24"/>
        </w:rPr>
        <w:t>6</w:t>
      </w:r>
      <w:r w:rsidR="00736BB8" w:rsidRPr="00736BB8">
        <w:rPr>
          <w:b/>
          <w:bCs/>
          <w:sz w:val="24"/>
          <w:szCs w:val="24"/>
        </w:rPr>
        <w:t xml:space="preserve"> Week Schedule</w:t>
      </w:r>
    </w:p>
    <w:tbl>
      <w:tblPr>
        <w:tblStyle w:val="GridTable5Dark-Accent5"/>
        <w:tblW w:w="0" w:type="auto"/>
        <w:tblLook w:val="04A0" w:firstRow="1" w:lastRow="0" w:firstColumn="1" w:lastColumn="0" w:noHBand="0" w:noVBand="1"/>
      </w:tblPr>
      <w:tblGrid>
        <w:gridCol w:w="2276"/>
        <w:gridCol w:w="2165"/>
        <w:gridCol w:w="2165"/>
      </w:tblGrid>
      <w:tr w:rsidR="009C6D50" w:rsidRPr="00761D58" w14:paraId="4DCCD078" w14:textId="2AEA1837" w:rsidTr="004E32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  <w:hideMark/>
          </w:tcPr>
          <w:p w14:paraId="19424DBD" w14:textId="77777777" w:rsidR="009C6D50" w:rsidRPr="00761D58" w:rsidRDefault="009C6D50" w:rsidP="009C6D50">
            <w:pPr>
              <w:spacing w:before="100" w:beforeAutospacing="1" w:after="240"/>
              <w:jc w:val="center"/>
            </w:pPr>
            <w:bookmarkStart w:id="0" w:name="_Hlk77855677"/>
            <w:r w:rsidRPr="00761D58">
              <w:rPr>
                <w:rFonts w:ascii="Arial" w:hAnsi="Arial" w:cs="Arial"/>
                <w:color w:val="000000"/>
                <w:sz w:val="17"/>
                <w:szCs w:val="17"/>
              </w:rPr>
              <w:t>Activity</w:t>
            </w:r>
          </w:p>
        </w:tc>
        <w:tc>
          <w:tcPr>
            <w:tcW w:w="2165" w:type="dxa"/>
            <w:hideMark/>
          </w:tcPr>
          <w:p w14:paraId="1FAD135E" w14:textId="4B48AB94" w:rsidR="009C6D50" w:rsidRPr="00761D58" w:rsidRDefault="0085681A" w:rsidP="009C6D50">
            <w:pPr>
              <w:spacing w:before="100" w:beforeAutospacing="1"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Project Assign</w:t>
            </w:r>
            <w:r w:rsidR="009C6D50">
              <w:rPr>
                <w:rFonts w:ascii="Arial" w:hAnsi="Arial" w:cs="Arial"/>
                <w:color w:val="000000"/>
                <w:sz w:val="17"/>
                <w:szCs w:val="17"/>
              </w:rPr>
              <w:t xml:space="preserve"> Date</w:t>
            </w:r>
          </w:p>
        </w:tc>
        <w:tc>
          <w:tcPr>
            <w:tcW w:w="2165" w:type="dxa"/>
          </w:tcPr>
          <w:p w14:paraId="71AFB524" w14:textId="461529C4" w:rsidR="009C6D50" w:rsidRDefault="0085681A" w:rsidP="009C6D50">
            <w:pPr>
              <w:spacing w:before="100" w:beforeAutospacing="1"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Project Due Date</w:t>
            </w:r>
          </w:p>
        </w:tc>
      </w:tr>
      <w:tr w:rsidR="009C6D50" w:rsidRPr="00761D58" w14:paraId="14160C5F" w14:textId="7CC52AFF" w:rsidTr="004E32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  <w:hideMark/>
          </w:tcPr>
          <w:p w14:paraId="52BAD4E6" w14:textId="77777777" w:rsidR="009C6D50" w:rsidRPr="00761D58" w:rsidRDefault="009C6D50" w:rsidP="009C6D50">
            <w:pPr>
              <w:spacing w:before="100" w:beforeAutospacing="1" w:after="240"/>
              <w:jc w:val="center"/>
            </w:pPr>
            <w:r w:rsidRPr="00761D58">
              <w:rPr>
                <w:rFonts w:ascii="Calibri" w:hAnsi="Calibri"/>
                <w:color w:val="000000"/>
              </w:rPr>
              <w:t>First   Day of Class</w:t>
            </w:r>
          </w:p>
        </w:tc>
        <w:tc>
          <w:tcPr>
            <w:tcW w:w="2165" w:type="dxa"/>
            <w:hideMark/>
          </w:tcPr>
          <w:p w14:paraId="64866D25" w14:textId="1F57B54C" w:rsidR="009C6D50" w:rsidRPr="00761D58" w:rsidRDefault="009C6D50" w:rsidP="009C6D50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1D58">
              <w:rPr>
                <w:rFonts w:ascii="Calibri" w:hAnsi="Calibri"/>
                <w:color w:val="000000"/>
              </w:rPr>
              <w:t> </w:t>
            </w:r>
            <w:r>
              <w:rPr>
                <w:rFonts w:ascii="Calibri" w:hAnsi="Calibri"/>
                <w:color w:val="000000"/>
              </w:rPr>
              <w:t>Aug 23</w:t>
            </w:r>
          </w:p>
        </w:tc>
        <w:tc>
          <w:tcPr>
            <w:tcW w:w="2165" w:type="dxa"/>
          </w:tcPr>
          <w:p w14:paraId="330F81D5" w14:textId="30CF64B8" w:rsidR="009C6D50" w:rsidRPr="00761D58" w:rsidRDefault="009C6D50" w:rsidP="009C6D50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</w:p>
        </w:tc>
      </w:tr>
      <w:tr w:rsidR="009C6D50" w14:paraId="44A26877" w14:textId="74F49255" w:rsidTr="004E32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55E6A40F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alendar</w:t>
            </w:r>
          </w:p>
        </w:tc>
        <w:tc>
          <w:tcPr>
            <w:tcW w:w="2165" w:type="dxa"/>
          </w:tcPr>
          <w:p w14:paraId="0C30BBD4" w14:textId="6EBE29E5" w:rsidR="009C6D50" w:rsidRDefault="009C6D50" w:rsidP="009C6D50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ug 23</w:t>
            </w:r>
          </w:p>
        </w:tc>
        <w:tc>
          <w:tcPr>
            <w:tcW w:w="2165" w:type="dxa"/>
          </w:tcPr>
          <w:p w14:paraId="659EAB6E" w14:textId="7E34038B" w:rsidR="009C6D50" w:rsidRDefault="009C6D50" w:rsidP="009C6D50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ug 27</w:t>
            </w:r>
          </w:p>
        </w:tc>
      </w:tr>
      <w:tr w:rsidR="009C6D50" w14:paraId="2E8BB270" w14:textId="1323922D" w:rsidTr="004E32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6DEDC3B2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lass Grades</w:t>
            </w:r>
          </w:p>
        </w:tc>
        <w:tc>
          <w:tcPr>
            <w:tcW w:w="2165" w:type="dxa"/>
          </w:tcPr>
          <w:p w14:paraId="55796E5C" w14:textId="602B74FD" w:rsidR="009C6D50" w:rsidRDefault="009C6D50" w:rsidP="009C6D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color w:val="000000"/>
              </w:rPr>
              <w:t xml:space="preserve">Aug </w:t>
            </w:r>
            <w:r>
              <w:rPr>
                <w:rFonts w:ascii="Calibri" w:hAnsi="Calibri"/>
                <w:color w:val="000000"/>
              </w:rPr>
              <w:t>30</w:t>
            </w:r>
          </w:p>
        </w:tc>
        <w:tc>
          <w:tcPr>
            <w:tcW w:w="2165" w:type="dxa"/>
          </w:tcPr>
          <w:p w14:paraId="56AB7B73" w14:textId="2C78F272" w:rsidR="009C6D50" w:rsidRDefault="009C6D50" w:rsidP="009C6D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ep 3</w:t>
            </w:r>
          </w:p>
        </w:tc>
      </w:tr>
      <w:tr w:rsidR="009C6D50" w14:paraId="2DE7DC99" w14:textId="0BABBFF9" w:rsidTr="004E32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1905D60A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TV Show</w:t>
            </w:r>
          </w:p>
        </w:tc>
        <w:tc>
          <w:tcPr>
            <w:tcW w:w="2165" w:type="dxa"/>
          </w:tcPr>
          <w:p w14:paraId="0FF10F62" w14:textId="2D31BFED" w:rsidR="009C6D50" w:rsidRDefault="003A0BDE" w:rsidP="009C6D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color w:val="000000"/>
              </w:rPr>
              <w:t>Sep 6</w:t>
            </w:r>
          </w:p>
        </w:tc>
        <w:tc>
          <w:tcPr>
            <w:tcW w:w="2165" w:type="dxa"/>
          </w:tcPr>
          <w:p w14:paraId="56F07B16" w14:textId="36F9B823" w:rsidR="009C6D50" w:rsidRPr="00AF22E2" w:rsidRDefault="009C6D50" w:rsidP="009C6D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ep 10</w:t>
            </w:r>
          </w:p>
        </w:tc>
      </w:tr>
      <w:tr w:rsidR="009C6D50" w14:paraId="4E8C9261" w14:textId="62AEEDB5" w:rsidTr="004E32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5C5F4BA1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anger Things</w:t>
            </w:r>
          </w:p>
        </w:tc>
        <w:tc>
          <w:tcPr>
            <w:tcW w:w="2165" w:type="dxa"/>
          </w:tcPr>
          <w:p w14:paraId="4EE55221" w14:textId="2D80941A" w:rsidR="009C6D50" w:rsidRDefault="003A0BDE" w:rsidP="009C6D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color w:val="000000"/>
              </w:rPr>
              <w:t>Sep 13</w:t>
            </w:r>
          </w:p>
        </w:tc>
        <w:tc>
          <w:tcPr>
            <w:tcW w:w="2165" w:type="dxa"/>
          </w:tcPr>
          <w:p w14:paraId="6BE2161D" w14:textId="2519DD73" w:rsidR="009C6D50" w:rsidRPr="00AF22E2" w:rsidRDefault="009C6D50" w:rsidP="009C6D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ep 17</w:t>
            </w:r>
          </w:p>
        </w:tc>
      </w:tr>
      <w:tr w:rsidR="009C6D50" w14:paraId="7EB4CCDE" w14:textId="5B773CD0" w:rsidTr="004E32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09FF5F6B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anger Things</w:t>
            </w:r>
          </w:p>
        </w:tc>
        <w:tc>
          <w:tcPr>
            <w:tcW w:w="2165" w:type="dxa"/>
          </w:tcPr>
          <w:p w14:paraId="24FC50CF" w14:textId="57CC16E8" w:rsidR="009C6D50" w:rsidRDefault="003A0BDE" w:rsidP="009C6D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 13</w:t>
            </w:r>
          </w:p>
        </w:tc>
        <w:tc>
          <w:tcPr>
            <w:tcW w:w="2165" w:type="dxa"/>
          </w:tcPr>
          <w:p w14:paraId="0864CF28" w14:textId="6C514A3C" w:rsidR="009C6D50" w:rsidRPr="00AF22E2" w:rsidRDefault="009C6D50" w:rsidP="009C6D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ep 17</w:t>
            </w:r>
          </w:p>
        </w:tc>
      </w:tr>
      <w:tr w:rsidR="009C6D50" w14:paraId="0BEC763A" w14:textId="1E6BF1F9" w:rsidTr="004E32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47CA9A26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anger Things</w:t>
            </w:r>
          </w:p>
        </w:tc>
        <w:tc>
          <w:tcPr>
            <w:tcW w:w="2165" w:type="dxa"/>
          </w:tcPr>
          <w:p w14:paraId="42888F41" w14:textId="5E4BB5EE" w:rsidR="009C6D50" w:rsidRDefault="003A0BDE" w:rsidP="009C6D50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ep 20</w:t>
            </w:r>
          </w:p>
        </w:tc>
        <w:tc>
          <w:tcPr>
            <w:tcW w:w="2165" w:type="dxa"/>
          </w:tcPr>
          <w:p w14:paraId="2E2E9907" w14:textId="12FA6011" w:rsidR="009C6D50" w:rsidRDefault="009C6D50" w:rsidP="009C6D50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ep 24</w:t>
            </w:r>
          </w:p>
        </w:tc>
      </w:tr>
      <w:tr w:rsidR="009C6D50" w14:paraId="5002C1BB" w14:textId="4CB16487" w:rsidTr="004E32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7115F91E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under Mifflin</w:t>
            </w:r>
          </w:p>
        </w:tc>
        <w:tc>
          <w:tcPr>
            <w:tcW w:w="2165" w:type="dxa"/>
          </w:tcPr>
          <w:p w14:paraId="7302DDC5" w14:textId="71FCD0B2" w:rsidR="009C6D50" w:rsidRDefault="003A0BDE" w:rsidP="009C6D50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ep 27</w:t>
            </w:r>
          </w:p>
        </w:tc>
        <w:tc>
          <w:tcPr>
            <w:tcW w:w="2165" w:type="dxa"/>
          </w:tcPr>
          <w:p w14:paraId="4C6A77B8" w14:textId="2A441E14" w:rsidR="009C6D50" w:rsidRDefault="009C6D50" w:rsidP="009C6D50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 1</w:t>
            </w:r>
          </w:p>
        </w:tc>
      </w:tr>
      <w:tr w:rsidR="009C6D50" w14:paraId="5FD36B2E" w14:textId="2B7F9E2B" w:rsidTr="004E32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708C140E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Harry Potter</w:t>
            </w:r>
          </w:p>
        </w:tc>
        <w:tc>
          <w:tcPr>
            <w:tcW w:w="2165" w:type="dxa"/>
          </w:tcPr>
          <w:p w14:paraId="48EA4E87" w14:textId="0AE4FC17" w:rsidR="009C6D50" w:rsidRDefault="00D127C6" w:rsidP="009C6D50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 4</w:t>
            </w:r>
          </w:p>
        </w:tc>
        <w:tc>
          <w:tcPr>
            <w:tcW w:w="2165" w:type="dxa"/>
          </w:tcPr>
          <w:p w14:paraId="59E3A6AB" w14:textId="1242BE0F" w:rsidR="009C6D50" w:rsidRDefault="009C6D50" w:rsidP="009C6D50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 8</w:t>
            </w:r>
          </w:p>
        </w:tc>
      </w:tr>
      <w:tr w:rsidR="009C6D50" w14:paraId="7FC8EBDA" w14:textId="0D7DE02A" w:rsidTr="004E32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1E4622D4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usic Database</w:t>
            </w:r>
          </w:p>
        </w:tc>
        <w:tc>
          <w:tcPr>
            <w:tcW w:w="2165" w:type="dxa"/>
          </w:tcPr>
          <w:p w14:paraId="03B2DCB0" w14:textId="46ED2CBA" w:rsidR="009C6D50" w:rsidRDefault="00D127C6" w:rsidP="009C6D50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 11</w:t>
            </w:r>
          </w:p>
        </w:tc>
        <w:tc>
          <w:tcPr>
            <w:tcW w:w="2165" w:type="dxa"/>
          </w:tcPr>
          <w:p w14:paraId="310D7045" w14:textId="2582024B" w:rsidR="009C6D50" w:rsidRDefault="009C6D50" w:rsidP="009C6D50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 15</w:t>
            </w:r>
          </w:p>
        </w:tc>
      </w:tr>
      <w:tr w:rsidR="009C6D50" w14:paraId="7D185BD5" w14:textId="6B98C5B4" w:rsidTr="004E32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7C38239E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ipher</w:t>
            </w:r>
          </w:p>
        </w:tc>
        <w:tc>
          <w:tcPr>
            <w:tcW w:w="2165" w:type="dxa"/>
          </w:tcPr>
          <w:p w14:paraId="10BB50D3" w14:textId="2123CDCD" w:rsidR="009C6D50" w:rsidRDefault="00D127C6" w:rsidP="009C6D50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 18</w:t>
            </w:r>
          </w:p>
        </w:tc>
        <w:tc>
          <w:tcPr>
            <w:tcW w:w="2165" w:type="dxa"/>
          </w:tcPr>
          <w:p w14:paraId="5EE584E6" w14:textId="079EBD9C" w:rsidR="009C6D50" w:rsidRDefault="009C6D50" w:rsidP="009C6D50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 2</w:t>
            </w:r>
            <w:r w:rsidRPr="000068A4">
              <w:rPr>
                <w:rFonts w:ascii="Calibri" w:hAnsi="Calibri"/>
                <w:color w:val="000000"/>
              </w:rPr>
              <w:t>2</w:t>
            </w:r>
          </w:p>
        </w:tc>
      </w:tr>
      <w:tr w:rsidR="009C6D50" w14:paraId="6D77B5D1" w14:textId="262844CC" w:rsidTr="004E32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2C7F5CF5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ybercrimes</w:t>
            </w:r>
          </w:p>
        </w:tc>
        <w:tc>
          <w:tcPr>
            <w:tcW w:w="2165" w:type="dxa"/>
          </w:tcPr>
          <w:p w14:paraId="2D1DDB6D" w14:textId="2768CB00" w:rsidR="009C6D50" w:rsidRDefault="00D127C6" w:rsidP="009C6D50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 25</w:t>
            </w:r>
          </w:p>
        </w:tc>
        <w:tc>
          <w:tcPr>
            <w:tcW w:w="2165" w:type="dxa"/>
          </w:tcPr>
          <w:p w14:paraId="71E40665" w14:textId="6FDCAC49" w:rsidR="009C6D50" w:rsidRDefault="009C6D50" w:rsidP="009C6D50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</w:t>
            </w:r>
            <w:r w:rsidRPr="000068A4"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Calibri" w:hAnsi="Calibri"/>
                <w:color w:val="000000"/>
              </w:rPr>
              <w:t>2</w:t>
            </w:r>
            <w:r w:rsidRPr="000068A4">
              <w:rPr>
                <w:rFonts w:ascii="Calibri" w:hAnsi="Calibri"/>
                <w:color w:val="000000"/>
              </w:rPr>
              <w:t>9</w:t>
            </w:r>
          </w:p>
        </w:tc>
      </w:tr>
      <w:tr w:rsidR="009C6D50" w14:paraId="02938466" w14:textId="53D64B0C" w:rsidTr="004E32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41564C57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HBO</w:t>
            </w:r>
          </w:p>
        </w:tc>
        <w:tc>
          <w:tcPr>
            <w:tcW w:w="2165" w:type="dxa"/>
          </w:tcPr>
          <w:p w14:paraId="26BB82BE" w14:textId="20613DD9" w:rsidR="009C6D50" w:rsidRDefault="00D127C6" w:rsidP="009C6D50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 25</w:t>
            </w:r>
          </w:p>
        </w:tc>
        <w:tc>
          <w:tcPr>
            <w:tcW w:w="2165" w:type="dxa"/>
          </w:tcPr>
          <w:p w14:paraId="5F09FD06" w14:textId="7FCA6992" w:rsidR="009C6D50" w:rsidRDefault="009C6D50" w:rsidP="009C6D50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</w:t>
            </w:r>
            <w:r w:rsidRPr="000068A4"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Calibri" w:hAnsi="Calibri"/>
                <w:color w:val="000000"/>
              </w:rPr>
              <w:t>2</w:t>
            </w:r>
            <w:r w:rsidRPr="000068A4">
              <w:rPr>
                <w:rFonts w:ascii="Calibri" w:hAnsi="Calibri"/>
                <w:color w:val="000000"/>
              </w:rPr>
              <w:t>9</w:t>
            </w:r>
          </w:p>
        </w:tc>
      </w:tr>
      <w:tr w:rsidR="009C6D50" w14:paraId="2E318780" w14:textId="1D3CBE13" w:rsidTr="004E32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2A935415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rew</w:t>
            </w:r>
          </w:p>
        </w:tc>
        <w:tc>
          <w:tcPr>
            <w:tcW w:w="2165" w:type="dxa"/>
          </w:tcPr>
          <w:p w14:paraId="710D8198" w14:textId="42818431" w:rsidR="009C6D50" w:rsidRDefault="00D127C6" w:rsidP="009C6D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color w:val="000000"/>
              </w:rPr>
              <w:t>Nov 1</w:t>
            </w:r>
          </w:p>
        </w:tc>
        <w:tc>
          <w:tcPr>
            <w:tcW w:w="2165" w:type="dxa"/>
          </w:tcPr>
          <w:p w14:paraId="3E54B226" w14:textId="13410C63" w:rsidR="009C6D50" w:rsidRDefault="009C6D50" w:rsidP="009C6D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5</w:t>
            </w:r>
          </w:p>
        </w:tc>
      </w:tr>
      <w:tr w:rsidR="009C6D50" w14:paraId="1FE87279" w14:textId="52432E13" w:rsidTr="004E32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0FD34D56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Heist Plan</w:t>
            </w:r>
          </w:p>
        </w:tc>
        <w:tc>
          <w:tcPr>
            <w:tcW w:w="2165" w:type="dxa"/>
          </w:tcPr>
          <w:p w14:paraId="384A92A4" w14:textId="08B325DA" w:rsidR="009C6D50" w:rsidRDefault="00D127C6" w:rsidP="009C6D50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1</w:t>
            </w:r>
          </w:p>
        </w:tc>
        <w:tc>
          <w:tcPr>
            <w:tcW w:w="2165" w:type="dxa"/>
          </w:tcPr>
          <w:p w14:paraId="764B79AC" w14:textId="4184FFAA" w:rsidR="009C6D50" w:rsidRDefault="009C6D50" w:rsidP="009C6D50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5</w:t>
            </w:r>
          </w:p>
        </w:tc>
      </w:tr>
      <w:tr w:rsidR="009C6D50" w14:paraId="4AA1D73D" w14:textId="4887B578" w:rsidTr="004E32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2A877B4F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Resume</w:t>
            </w:r>
          </w:p>
        </w:tc>
        <w:tc>
          <w:tcPr>
            <w:tcW w:w="2165" w:type="dxa"/>
          </w:tcPr>
          <w:p w14:paraId="2A9253B4" w14:textId="6A9433E0" w:rsidR="009C6D50" w:rsidRDefault="00D127C6" w:rsidP="009C6D50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1</w:t>
            </w:r>
          </w:p>
        </w:tc>
        <w:tc>
          <w:tcPr>
            <w:tcW w:w="2165" w:type="dxa"/>
          </w:tcPr>
          <w:p w14:paraId="19498B59" w14:textId="26510476" w:rsidR="009C6D50" w:rsidRDefault="009C6D50" w:rsidP="009C6D50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5</w:t>
            </w:r>
          </w:p>
        </w:tc>
      </w:tr>
      <w:tr w:rsidR="009C6D50" w14:paraId="65A1E451" w14:textId="35738523" w:rsidTr="004E32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553FE80F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Webpage</w:t>
            </w:r>
          </w:p>
        </w:tc>
        <w:tc>
          <w:tcPr>
            <w:tcW w:w="2165" w:type="dxa"/>
          </w:tcPr>
          <w:p w14:paraId="0FB6748C" w14:textId="07970E76" w:rsidR="009C6D50" w:rsidRDefault="00D127C6" w:rsidP="009C6D50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1</w:t>
            </w:r>
          </w:p>
        </w:tc>
        <w:tc>
          <w:tcPr>
            <w:tcW w:w="2165" w:type="dxa"/>
          </w:tcPr>
          <w:p w14:paraId="2BC76536" w14:textId="0D24E555" w:rsidR="009C6D50" w:rsidRDefault="009C6D50" w:rsidP="009C6D50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5</w:t>
            </w:r>
          </w:p>
        </w:tc>
      </w:tr>
      <w:tr w:rsidR="009C6D50" w14:paraId="76F5902A" w14:textId="1B8285C3" w:rsidTr="004E32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3B16B7F2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ake-Up Work</w:t>
            </w:r>
          </w:p>
        </w:tc>
        <w:tc>
          <w:tcPr>
            <w:tcW w:w="2165" w:type="dxa"/>
          </w:tcPr>
          <w:p w14:paraId="719B8977" w14:textId="21031335" w:rsidR="009C6D50" w:rsidRDefault="00D127C6" w:rsidP="009C6D50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8</w:t>
            </w:r>
          </w:p>
        </w:tc>
        <w:tc>
          <w:tcPr>
            <w:tcW w:w="2165" w:type="dxa"/>
          </w:tcPr>
          <w:p w14:paraId="795245B4" w14:textId="5B7EA5C6" w:rsidR="009C6D50" w:rsidRDefault="009C6D50" w:rsidP="009C6D50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12</w:t>
            </w:r>
          </w:p>
        </w:tc>
      </w:tr>
      <w:tr w:rsidR="009C6D50" w14:paraId="54716244" w14:textId="64490F9C" w:rsidTr="004E32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1FD5BFA5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Jurassic Park</w:t>
            </w:r>
          </w:p>
        </w:tc>
        <w:tc>
          <w:tcPr>
            <w:tcW w:w="2165" w:type="dxa"/>
          </w:tcPr>
          <w:p w14:paraId="6625D536" w14:textId="543709D6" w:rsidR="009C6D50" w:rsidRDefault="00D127C6" w:rsidP="009C6D50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15</w:t>
            </w:r>
          </w:p>
        </w:tc>
        <w:tc>
          <w:tcPr>
            <w:tcW w:w="2165" w:type="dxa"/>
          </w:tcPr>
          <w:p w14:paraId="61E8D260" w14:textId="24AA8A1A" w:rsidR="009C6D50" w:rsidRDefault="009C6D50" w:rsidP="009C6D50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19</w:t>
            </w:r>
          </w:p>
        </w:tc>
      </w:tr>
      <w:tr w:rsidR="009C6D50" w14:paraId="2FA53C74" w14:textId="3BDB8CA2" w:rsidTr="004E32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2F245AAC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Thanksgiving Week!</w:t>
            </w:r>
          </w:p>
        </w:tc>
        <w:tc>
          <w:tcPr>
            <w:tcW w:w="2165" w:type="dxa"/>
          </w:tcPr>
          <w:p w14:paraId="20B73627" w14:textId="77777777" w:rsidR="009C6D50" w:rsidRDefault="009C6D50" w:rsidP="009C6D50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</w:p>
        </w:tc>
        <w:tc>
          <w:tcPr>
            <w:tcW w:w="2165" w:type="dxa"/>
          </w:tcPr>
          <w:p w14:paraId="70AF01EF" w14:textId="3D80D3DF" w:rsidR="009C6D50" w:rsidRDefault="009C6D50" w:rsidP="009C6D50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26</w:t>
            </w:r>
          </w:p>
        </w:tc>
      </w:tr>
      <w:tr w:rsidR="009C6D50" w14:paraId="73424846" w14:textId="04EA1AEC" w:rsidTr="004E32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17C196B8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lass Grades</w:t>
            </w:r>
          </w:p>
        </w:tc>
        <w:tc>
          <w:tcPr>
            <w:tcW w:w="2165" w:type="dxa"/>
          </w:tcPr>
          <w:p w14:paraId="78BFDB05" w14:textId="45C21462" w:rsidR="009C6D50" w:rsidRDefault="00D127C6" w:rsidP="009C6D50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29</w:t>
            </w:r>
          </w:p>
        </w:tc>
        <w:tc>
          <w:tcPr>
            <w:tcW w:w="2165" w:type="dxa"/>
          </w:tcPr>
          <w:p w14:paraId="24179532" w14:textId="124CF658" w:rsidR="009C6D50" w:rsidRDefault="009C6D50" w:rsidP="009C6D50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ec 3</w:t>
            </w:r>
          </w:p>
        </w:tc>
      </w:tr>
      <w:tr w:rsidR="009C6D50" w14:paraId="54266AA0" w14:textId="37C36140" w:rsidTr="004E32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06C8C637" w14:textId="77777777" w:rsidR="009C6D50" w:rsidRDefault="009C6D50" w:rsidP="009C6D50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Final – Detective</w:t>
            </w:r>
          </w:p>
        </w:tc>
        <w:tc>
          <w:tcPr>
            <w:tcW w:w="2165" w:type="dxa"/>
          </w:tcPr>
          <w:p w14:paraId="5F68D7A9" w14:textId="1325052E" w:rsidR="009C6D50" w:rsidRDefault="00D127C6" w:rsidP="009C6D50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ec 6</w:t>
            </w:r>
          </w:p>
        </w:tc>
        <w:tc>
          <w:tcPr>
            <w:tcW w:w="2165" w:type="dxa"/>
          </w:tcPr>
          <w:p w14:paraId="5D76B608" w14:textId="2D9349C3" w:rsidR="009C6D50" w:rsidRDefault="009C6D50" w:rsidP="009C6D50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ec 8</w:t>
            </w:r>
          </w:p>
        </w:tc>
      </w:tr>
      <w:bookmarkEnd w:id="0"/>
    </w:tbl>
    <w:p w14:paraId="2F00B15B" w14:textId="5B610F4C" w:rsidR="00747AB0" w:rsidRDefault="00747AB0"/>
    <w:p w14:paraId="3594B6BE" w14:textId="77777777" w:rsidR="00747AB0" w:rsidRDefault="00747AB0">
      <w:r>
        <w:br w:type="page"/>
      </w:r>
    </w:p>
    <w:p w14:paraId="25337296" w14:textId="66018FB1" w:rsidR="00747AB0" w:rsidRPr="00736BB8" w:rsidRDefault="00E10399" w:rsidP="00747AB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Student Development</w:t>
      </w:r>
      <w:r w:rsidR="00747AB0" w:rsidRPr="00736BB8">
        <w:rPr>
          <w:b/>
          <w:bCs/>
          <w:sz w:val="24"/>
          <w:szCs w:val="24"/>
        </w:rPr>
        <w:t xml:space="preserve"> – 1</w:t>
      </w:r>
      <w:r w:rsidR="00C90C17">
        <w:rPr>
          <w:b/>
          <w:bCs/>
          <w:sz w:val="24"/>
          <w:szCs w:val="24"/>
        </w:rPr>
        <w:t>3</w:t>
      </w:r>
      <w:r w:rsidR="00747AB0" w:rsidRPr="00736BB8">
        <w:rPr>
          <w:b/>
          <w:bCs/>
          <w:sz w:val="24"/>
          <w:szCs w:val="24"/>
        </w:rPr>
        <w:t xml:space="preserve"> Week Schedule</w:t>
      </w:r>
    </w:p>
    <w:tbl>
      <w:tblPr>
        <w:tblStyle w:val="GridTable5Dark-Accent5"/>
        <w:tblW w:w="0" w:type="auto"/>
        <w:tblLook w:val="04A0" w:firstRow="1" w:lastRow="0" w:firstColumn="1" w:lastColumn="0" w:noHBand="0" w:noVBand="1"/>
      </w:tblPr>
      <w:tblGrid>
        <w:gridCol w:w="2276"/>
        <w:gridCol w:w="2165"/>
        <w:gridCol w:w="2165"/>
      </w:tblGrid>
      <w:tr w:rsidR="0085681A" w:rsidRPr="00761D58" w14:paraId="0C4FB7B0" w14:textId="77777777" w:rsidTr="005D42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  <w:hideMark/>
          </w:tcPr>
          <w:p w14:paraId="41BFBCFC" w14:textId="77777777" w:rsidR="0085681A" w:rsidRPr="00761D58" w:rsidRDefault="0085681A" w:rsidP="0085681A">
            <w:pPr>
              <w:spacing w:before="100" w:beforeAutospacing="1" w:after="240"/>
              <w:jc w:val="center"/>
            </w:pPr>
            <w:r w:rsidRPr="00761D58">
              <w:rPr>
                <w:rFonts w:ascii="Arial" w:hAnsi="Arial" w:cs="Arial"/>
                <w:color w:val="000000"/>
                <w:sz w:val="17"/>
                <w:szCs w:val="17"/>
              </w:rPr>
              <w:t>Activity</w:t>
            </w:r>
          </w:p>
        </w:tc>
        <w:tc>
          <w:tcPr>
            <w:tcW w:w="2165" w:type="dxa"/>
            <w:hideMark/>
          </w:tcPr>
          <w:p w14:paraId="73C1D6E0" w14:textId="5866607F" w:rsidR="0085681A" w:rsidRPr="00761D58" w:rsidRDefault="0085681A" w:rsidP="0085681A">
            <w:pPr>
              <w:spacing w:before="100" w:beforeAutospacing="1"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Project Assign Date</w:t>
            </w:r>
          </w:p>
        </w:tc>
        <w:tc>
          <w:tcPr>
            <w:tcW w:w="2165" w:type="dxa"/>
          </w:tcPr>
          <w:p w14:paraId="6E5D4C94" w14:textId="51990106" w:rsidR="0085681A" w:rsidRDefault="0085681A" w:rsidP="0085681A">
            <w:pPr>
              <w:spacing w:before="100" w:beforeAutospacing="1"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Project Due Date</w:t>
            </w:r>
          </w:p>
        </w:tc>
      </w:tr>
      <w:tr w:rsidR="00747AB0" w:rsidRPr="00761D58" w14:paraId="74BA0455" w14:textId="77777777" w:rsidTr="005D4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  <w:hideMark/>
          </w:tcPr>
          <w:p w14:paraId="6946A065" w14:textId="77777777" w:rsidR="00747AB0" w:rsidRPr="00761D58" w:rsidRDefault="00747AB0" w:rsidP="005D420E">
            <w:pPr>
              <w:spacing w:before="100" w:beforeAutospacing="1" w:after="240"/>
              <w:jc w:val="center"/>
            </w:pPr>
            <w:r w:rsidRPr="00761D58">
              <w:rPr>
                <w:rFonts w:ascii="Calibri" w:hAnsi="Calibri"/>
                <w:color w:val="000000"/>
              </w:rPr>
              <w:t>First   Day of Class</w:t>
            </w:r>
          </w:p>
        </w:tc>
        <w:tc>
          <w:tcPr>
            <w:tcW w:w="2165" w:type="dxa"/>
            <w:hideMark/>
          </w:tcPr>
          <w:p w14:paraId="55842B24" w14:textId="77777777" w:rsidR="00747AB0" w:rsidRPr="00761D58" w:rsidRDefault="00747AB0" w:rsidP="005D420E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1D58">
              <w:rPr>
                <w:rFonts w:ascii="Calibri" w:hAnsi="Calibri"/>
                <w:color w:val="000000"/>
              </w:rPr>
              <w:t> </w:t>
            </w:r>
            <w:r>
              <w:rPr>
                <w:rFonts w:ascii="Calibri" w:hAnsi="Calibri"/>
                <w:color w:val="000000"/>
              </w:rPr>
              <w:t>Aug 23</w:t>
            </w:r>
          </w:p>
        </w:tc>
        <w:tc>
          <w:tcPr>
            <w:tcW w:w="2165" w:type="dxa"/>
          </w:tcPr>
          <w:p w14:paraId="4A77E5DC" w14:textId="77777777" w:rsidR="00747AB0" w:rsidRPr="00761D58" w:rsidRDefault="00747AB0" w:rsidP="005D420E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</w:p>
        </w:tc>
      </w:tr>
      <w:tr w:rsidR="00747AB0" w14:paraId="3EA51989" w14:textId="77777777" w:rsidTr="005D4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1F4521CC" w14:textId="77777777" w:rsidR="00747AB0" w:rsidRDefault="00747AB0" w:rsidP="005D420E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alendar</w:t>
            </w:r>
          </w:p>
        </w:tc>
        <w:tc>
          <w:tcPr>
            <w:tcW w:w="2165" w:type="dxa"/>
          </w:tcPr>
          <w:p w14:paraId="3A2E5EC2" w14:textId="77777777" w:rsidR="00747AB0" w:rsidRDefault="00747AB0" w:rsidP="005D420E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ug 23</w:t>
            </w:r>
          </w:p>
        </w:tc>
        <w:tc>
          <w:tcPr>
            <w:tcW w:w="2165" w:type="dxa"/>
          </w:tcPr>
          <w:p w14:paraId="1FF6158A" w14:textId="77777777" w:rsidR="00747AB0" w:rsidRDefault="00747AB0" w:rsidP="005D420E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ug 27</w:t>
            </w:r>
          </w:p>
        </w:tc>
      </w:tr>
      <w:tr w:rsidR="00747AB0" w14:paraId="56D9A2F8" w14:textId="77777777" w:rsidTr="005D4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5ED184C5" w14:textId="77777777" w:rsidR="00747AB0" w:rsidRDefault="00747AB0" w:rsidP="005D420E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lass Grades</w:t>
            </w:r>
          </w:p>
        </w:tc>
        <w:tc>
          <w:tcPr>
            <w:tcW w:w="2165" w:type="dxa"/>
          </w:tcPr>
          <w:p w14:paraId="26DF57E7" w14:textId="77777777" w:rsidR="00747AB0" w:rsidRDefault="00747AB0" w:rsidP="005D42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color w:val="000000"/>
              </w:rPr>
              <w:t>Aug 30</w:t>
            </w:r>
          </w:p>
        </w:tc>
        <w:tc>
          <w:tcPr>
            <w:tcW w:w="2165" w:type="dxa"/>
          </w:tcPr>
          <w:p w14:paraId="613C06B1" w14:textId="77777777" w:rsidR="00747AB0" w:rsidRDefault="00747AB0" w:rsidP="005D42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ep 3</w:t>
            </w:r>
          </w:p>
        </w:tc>
      </w:tr>
      <w:tr w:rsidR="00747AB0" w14:paraId="794E9689" w14:textId="77777777" w:rsidTr="005D4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764DE8CB" w14:textId="68D6D35A" w:rsidR="00747AB0" w:rsidRDefault="00747AB0" w:rsidP="005D420E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Goals</w:t>
            </w:r>
          </w:p>
        </w:tc>
        <w:tc>
          <w:tcPr>
            <w:tcW w:w="2165" w:type="dxa"/>
          </w:tcPr>
          <w:p w14:paraId="25E8B8BF" w14:textId="77777777" w:rsidR="00747AB0" w:rsidRDefault="00747AB0" w:rsidP="005D42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color w:val="000000"/>
              </w:rPr>
              <w:t>Sep 6</w:t>
            </w:r>
          </w:p>
        </w:tc>
        <w:tc>
          <w:tcPr>
            <w:tcW w:w="2165" w:type="dxa"/>
          </w:tcPr>
          <w:p w14:paraId="6C043ABF" w14:textId="77777777" w:rsidR="00747AB0" w:rsidRPr="00AF22E2" w:rsidRDefault="00747AB0" w:rsidP="005D42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ep 10</w:t>
            </w:r>
          </w:p>
        </w:tc>
      </w:tr>
      <w:tr w:rsidR="00747AB0" w14:paraId="15766211" w14:textId="77777777" w:rsidTr="005D4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56F20E5D" w14:textId="0814CDF4" w:rsidR="00747AB0" w:rsidRDefault="00747AB0" w:rsidP="005D420E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mail</w:t>
            </w:r>
          </w:p>
        </w:tc>
        <w:tc>
          <w:tcPr>
            <w:tcW w:w="2165" w:type="dxa"/>
          </w:tcPr>
          <w:p w14:paraId="1F1DE4B9" w14:textId="77777777" w:rsidR="00747AB0" w:rsidRDefault="00747AB0" w:rsidP="005D42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color w:val="000000"/>
              </w:rPr>
              <w:t>Sep 13</w:t>
            </w:r>
          </w:p>
        </w:tc>
        <w:tc>
          <w:tcPr>
            <w:tcW w:w="2165" w:type="dxa"/>
          </w:tcPr>
          <w:p w14:paraId="58DC4600" w14:textId="77777777" w:rsidR="00747AB0" w:rsidRPr="00AF22E2" w:rsidRDefault="00747AB0" w:rsidP="005D42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ep 17</w:t>
            </w:r>
          </w:p>
        </w:tc>
      </w:tr>
      <w:tr w:rsidR="00E10399" w14:paraId="5B15C93E" w14:textId="77777777" w:rsidTr="005D4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799CE783" w14:textId="0E188724" w:rsidR="00E10399" w:rsidRDefault="00E10399" w:rsidP="00E10399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ersonal Brand</w:t>
            </w:r>
          </w:p>
        </w:tc>
        <w:tc>
          <w:tcPr>
            <w:tcW w:w="2165" w:type="dxa"/>
          </w:tcPr>
          <w:p w14:paraId="136A756B" w14:textId="508E0550" w:rsidR="00E10399" w:rsidRDefault="00E10399" w:rsidP="00E1039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color w:val="000000"/>
              </w:rPr>
              <w:t>Sep 20</w:t>
            </w:r>
          </w:p>
        </w:tc>
        <w:tc>
          <w:tcPr>
            <w:tcW w:w="2165" w:type="dxa"/>
          </w:tcPr>
          <w:p w14:paraId="762741D7" w14:textId="78BBA89C" w:rsidR="00E10399" w:rsidRPr="00AF22E2" w:rsidRDefault="00E10399" w:rsidP="00E1039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ep 24</w:t>
            </w:r>
          </w:p>
        </w:tc>
      </w:tr>
      <w:tr w:rsidR="00E10399" w14:paraId="5AD12AEE" w14:textId="77777777" w:rsidTr="005D4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6DD63E57" w14:textId="1A4E49BD" w:rsidR="00E10399" w:rsidRDefault="00E10399" w:rsidP="00E10399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Resume</w:t>
            </w:r>
          </w:p>
        </w:tc>
        <w:tc>
          <w:tcPr>
            <w:tcW w:w="2165" w:type="dxa"/>
          </w:tcPr>
          <w:p w14:paraId="4F22823F" w14:textId="7A2D1851" w:rsidR="00E10399" w:rsidRDefault="00E10399" w:rsidP="00E10399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ep 27</w:t>
            </w:r>
          </w:p>
        </w:tc>
        <w:tc>
          <w:tcPr>
            <w:tcW w:w="2165" w:type="dxa"/>
          </w:tcPr>
          <w:p w14:paraId="79EB816D" w14:textId="2F0ADE54" w:rsidR="00E10399" w:rsidRDefault="00E10399" w:rsidP="00E10399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 1</w:t>
            </w:r>
          </w:p>
        </w:tc>
      </w:tr>
      <w:tr w:rsidR="00E10399" w14:paraId="374F8DB9" w14:textId="77777777" w:rsidTr="005D4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2568E1E0" w14:textId="20B56252" w:rsidR="00E10399" w:rsidRDefault="00E10399" w:rsidP="00E10399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ollege PPT</w:t>
            </w:r>
          </w:p>
        </w:tc>
        <w:tc>
          <w:tcPr>
            <w:tcW w:w="2165" w:type="dxa"/>
          </w:tcPr>
          <w:p w14:paraId="43AE1A0D" w14:textId="4EFFFC94" w:rsidR="00E10399" w:rsidRDefault="00E10399" w:rsidP="00E10399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 4</w:t>
            </w:r>
          </w:p>
        </w:tc>
        <w:tc>
          <w:tcPr>
            <w:tcW w:w="2165" w:type="dxa"/>
          </w:tcPr>
          <w:p w14:paraId="092A5019" w14:textId="4D899F38" w:rsidR="00E10399" w:rsidRDefault="00E10399" w:rsidP="00E10399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 8</w:t>
            </w:r>
          </w:p>
        </w:tc>
      </w:tr>
      <w:tr w:rsidR="00E10399" w14:paraId="22C2DF6E" w14:textId="77777777" w:rsidTr="005D4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01FCC65B" w14:textId="2F46DDF0" w:rsidR="00E10399" w:rsidRDefault="00E10399" w:rsidP="00E10399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Webpage</w:t>
            </w:r>
          </w:p>
        </w:tc>
        <w:tc>
          <w:tcPr>
            <w:tcW w:w="2165" w:type="dxa"/>
          </w:tcPr>
          <w:p w14:paraId="595243DC" w14:textId="33ADFEF0" w:rsidR="00E10399" w:rsidRDefault="00E10399" w:rsidP="00E10399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 11</w:t>
            </w:r>
          </w:p>
        </w:tc>
        <w:tc>
          <w:tcPr>
            <w:tcW w:w="2165" w:type="dxa"/>
          </w:tcPr>
          <w:p w14:paraId="44022E9C" w14:textId="3519FDA0" w:rsidR="00E10399" w:rsidRDefault="00E10399" w:rsidP="00E10399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 15</w:t>
            </w:r>
          </w:p>
        </w:tc>
      </w:tr>
      <w:tr w:rsidR="00E10399" w14:paraId="22DF8E85" w14:textId="77777777" w:rsidTr="005D4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290240C0" w14:textId="681E91AD" w:rsidR="00E10399" w:rsidRDefault="00E10399" w:rsidP="00E10399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cel Budget</w:t>
            </w:r>
          </w:p>
        </w:tc>
        <w:tc>
          <w:tcPr>
            <w:tcW w:w="2165" w:type="dxa"/>
          </w:tcPr>
          <w:p w14:paraId="567ACBA8" w14:textId="4123C50E" w:rsidR="00E10399" w:rsidRDefault="00E10399" w:rsidP="00E10399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 18</w:t>
            </w:r>
          </w:p>
        </w:tc>
        <w:tc>
          <w:tcPr>
            <w:tcW w:w="2165" w:type="dxa"/>
          </w:tcPr>
          <w:p w14:paraId="3FE3D7EE" w14:textId="144B9370" w:rsidR="00E10399" w:rsidRDefault="00E10399" w:rsidP="00E10399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 2</w:t>
            </w:r>
            <w:r w:rsidRPr="000068A4">
              <w:rPr>
                <w:rFonts w:ascii="Calibri" w:hAnsi="Calibri"/>
                <w:color w:val="000000"/>
              </w:rPr>
              <w:t>2</w:t>
            </w:r>
          </w:p>
        </w:tc>
      </w:tr>
      <w:tr w:rsidR="00E10399" w14:paraId="0D63C4C8" w14:textId="77777777" w:rsidTr="005D4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756B3B9C" w14:textId="2BBCBDDB" w:rsidR="00E10399" w:rsidRDefault="00E10399" w:rsidP="00E10399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GPA</w:t>
            </w:r>
          </w:p>
        </w:tc>
        <w:tc>
          <w:tcPr>
            <w:tcW w:w="2165" w:type="dxa"/>
          </w:tcPr>
          <w:p w14:paraId="2DDAD1D3" w14:textId="3263F200" w:rsidR="00E10399" w:rsidRDefault="00E10399" w:rsidP="00E10399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 25</w:t>
            </w:r>
          </w:p>
        </w:tc>
        <w:tc>
          <w:tcPr>
            <w:tcW w:w="2165" w:type="dxa"/>
          </w:tcPr>
          <w:p w14:paraId="3EB052C2" w14:textId="3F47BA53" w:rsidR="00E10399" w:rsidRDefault="00E10399" w:rsidP="00E10399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Oct</w:t>
            </w:r>
            <w:r w:rsidRPr="000068A4"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Calibri" w:hAnsi="Calibri"/>
                <w:color w:val="000000"/>
              </w:rPr>
              <w:t>2</w:t>
            </w:r>
            <w:r w:rsidRPr="000068A4">
              <w:rPr>
                <w:rFonts w:ascii="Calibri" w:hAnsi="Calibri"/>
                <w:color w:val="000000"/>
              </w:rPr>
              <w:t>9</w:t>
            </w:r>
          </w:p>
        </w:tc>
      </w:tr>
      <w:tr w:rsidR="00E10399" w14:paraId="0AC7045A" w14:textId="77777777" w:rsidTr="005D4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0DB5AAF0" w14:textId="163EA75F" w:rsidR="00E10399" w:rsidRDefault="00E10399" w:rsidP="00E10399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Research Paper</w:t>
            </w:r>
          </w:p>
        </w:tc>
        <w:tc>
          <w:tcPr>
            <w:tcW w:w="2165" w:type="dxa"/>
          </w:tcPr>
          <w:p w14:paraId="0D6B83F8" w14:textId="1D8D6783" w:rsidR="00E10399" w:rsidRDefault="00E10399" w:rsidP="00E10399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1</w:t>
            </w:r>
          </w:p>
        </w:tc>
        <w:tc>
          <w:tcPr>
            <w:tcW w:w="2165" w:type="dxa"/>
          </w:tcPr>
          <w:p w14:paraId="70B27F35" w14:textId="54C8BCFE" w:rsidR="00E10399" w:rsidRDefault="00E10399" w:rsidP="00E10399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5</w:t>
            </w:r>
          </w:p>
        </w:tc>
      </w:tr>
      <w:tr w:rsidR="00E10399" w14:paraId="362234E2" w14:textId="77777777" w:rsidTr="005D4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0FFE99FC" w14:textId="5CD44389" w:rsidR="00E10399" w:rsidRDefault="00E10399" w:rsidP="00E10399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ake-up Work</w:t>
            </w:r>
          </w:p>
        </w:tc>
        <w:tc>
          <w:tcPr>
            <w:tcW w:w="2165" w:type="dxa"/>
          </w:tcPr>
          <w:p w14:paraId="35660F3F" w14:textId="34074327" w:rsidR="00E10399" w:rsidRDefault="00E10399" w:rsidP="00E103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color w:val="000000"/>
              </w:rPr>
              <w:t>Nov 8</w:t>
            </w:r>
          </w:p>
        </w:tc>
        <w:tc>
          <w:tcPr>
            <w:tcW w:w="2165" w:type="dxa"/>
          </w:tcPr>
          <w:p w14:paraId="2763AE4B" w14:textId="15A7F1B5" w:rsidR="00E10399" w:rsidRDefault="00E10399" w:rsidP="00E103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12</w:t>
            </w:r>
          </w:p>
        </w:tc>
      </w:tr>
      <w:tr w:rsidR="00E10399" w14:paraId="33E54F50" w14:textId="77777777" w:rsidTr="005D4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34C60BEA" w14:textId="6C6A1190" w:rsidR="00E10399" w:rsidRDefault="00E10399" w:rsidP="00E10399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What IF Analysis</w:t>
            </w:r>
          </w:p>
        </w:tc>
        <w:tc>
          <w:tcPr>
            <w:tcW w:w="2165" w:type="dxa"/>
          </w:tcPr>
          <w:p w14:paraId="2CC3E2F4" w14:textId="1375ECC1" w:rsidR="00E10399" w:rsidRDefault="00E10399" w:rsidP="00E10399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8</w:t>
            </w:r>
          </w:p>
        </w:tc>
        <w:tc>
          <w:tcPr>
            <w:tcW w:w="2165" w:type="dxa"/>
          </w:tcPr>
          <w:p w14:paraId="71E68766" w14:textId="14D91D0F" w:rsidR="00E10399" w:rsidRDefault="00E10399" w:rsidP="00E10399">
            <w:pPr>
              <w:spacing w:before="100" w:beforeAutospacing="1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12</w:t>
            </w:r>
          </w:p>
        </w:tc>
      </w:tr>
      <w:tr w:rsidR="00E10399" w14:paraId="6A89706D" w14:textId="77777777" w:rsidTr="005D4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6" w:type="dxa"/>
          </w:tcPr>
          <w:p w14:paraId="7F208241" w14:textId="1F19EE49" w:rsidR="00E10399" w:rsidRDefault="00E10399" w:rsidP="00E10399">
            <w:pPr>
              <w:spacing w:before="100" w:beforeAutospacing="1" w:after="240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Goals</w:t>
            </w:r>
          </w:p>
        </w:tc>
        <w:tc>
          <w:tcPr>
            <w:tcW w:w="2165" w:type="dxa"/>
          </w:tcPr>
          <w:p w14:paraId="1D3201C9" w14:textId="64E5E94C" w:rsidR="00E10399" w:rsidRDefault="00E10399" w:rsidP="00E10399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15</w:t>
            </w:r>
          </w:p>
        </w:tc>
        <w:tc>
          <w:tcPr>
            <w:tcW w:w="2165" w:type="dxa"/>
          </w:tcPr>
          <w:p w14:paraId="227B2D66" w14:textId="5BE46085" w:rsidR="00E10399" w:rsidRDefault="00E10399" w:rsidP="00E10399">
            <w:pPr>
              <w:spacing w:before="100" w:beforeAutospacing="1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v 19</w:t>
            </w:r>
          </w:p>
        </w:tc>
      </w:tr>
    </w:tbl>
    <w:p w14:paraId="7B71E4BD" w14:textId="77777777" w:rsidR="008F1C41" w:rsidRDefault="008F1C41"/>
    <w:p w14:paraId="472C7544" w14:textId="67620A6D" w:rsidR="00FA6669" w:rsidRDefault="00FA6669">
      <w:r>
        <w:br w:type="page"/>
      </w:r>
    </w:p>
    <w:p w14:paraId="4ED3B2ED" w14:textId="77777777" w:rsidR="00FA6669" w:rsidRPr="00E77B2E" w:rsidRDefault="00FA6669" w:rsidP="00FA6669">
      <w:pPr>
        <w:rPr>
          <w:b/>
          <w:bCs/>
          <w:sz w:val="24"/>
          <w:szCs w:val="24"/>
        </w:rPr>
      </w:pPr>
      <w:r w:rsidRPr="00E77B2E">
        <w:rPr>
          <w:b/>
          <w:bCs/>
          <w:sz w:val="24"/>
          <w:szCs w:val="24"/>
        </w:rPr>
        <w:lastRenderedPageBreak/>
        <w:t>Art Heist – 9-week Sche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5"/>
        <w:gridCol w:w="2174"/>
        <w:gridCol w:w="2276"/>
      </w:tblGrid>
      <w:tr w:rsidR="00FA6669" w:rsidRPr="00761D58" w14:paraId="362764E9" w14:textId="77777777" w:rsidTr="005D420E">
        <w:tc>
          <w:tcPr>
            <w:tcW w:w="2165" w:type="dxa"/>
            <w:shd w:val="clear" w:color="auto" w:fill="2E74B5" w:themeFill="accent5" w:themeFillShade="BF"/>
            <w:hideMark/>
          </w:tcPr>
          <w:p w14:paraId="2A84088A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Art Heist Project</w:t>
            </w:r>
          </w:p>
        </w:tc>
        <w:tc>
          <w:tcPr>
            <w:tcW w:w="2174" w:type="dxa"/>
            <w:shd w:val="clear" w:color="auto" w:fill="2E74B5" w:themeFill="accent5" w:themeFillShade="BF"/>
            <w:hideMark/>
          </w:tcPr>
          <w:p w14:paraId="264852D4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Project </w:t>
            </w:r>
            <w:r w:rsidRPr="000808D7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Assign Date</w:t>
            </w:r>
          </w:p>
        </w:tc>
        <w:tc>
          <w:tcPr>
            <w:tcW w:w="2276" w:type="dxa"/>
            <w:shd w:val="clear" w:color="auto" w:fill="2E74B5" w:themeFill="accent5" w:themeFillShade="BF"/>
            <w:hideMark/>
          </w:tcPr>
          <w:p w14:paraId="3F9E4770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Project </w:t>
            </w:r>
            <w:r w:rsidRPr="000808D7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Due Date</w:t>
            </w:r>
          </w:p>
        </w:tc>
      </w:tr>
      <w:tr w:rsidR="00FA6669" w:rsidRPr="00761D58" w14:paraId="271D70BF" w14:textId="77777777" w:rsidTr="005D420E">
        <w:tc>
          <w:tcPr>
            <w:tcW w:w="2165" w:type="dxa"/>
            <w:shd w:val="clear" w:color="auto" w:fill="2E74B5" w:themeFill="accent5" w:themeFillShade="BF"/>
            <w:hideMark/>
          </w:tcPr>
          <w:p w14:paraId="20571497" w14:textId="77777777" w:rsidR="00FA6669" w:rsidRPr="000808D7" w:rsidRDefault="00FA6669" w:rsidP="005D420E">
            <w:pPr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1: Art Selection</w:t>
            </w:r>
          </w:p>
          <w:p w14:paraId="47BDA572" w14:textId="77777777" w:rsidR="00FA6669" w:rsidRPr="000808D7" w:rsidRDefault="00FA6669" w:rsidP="005D420E">
            <w:pPr>
              <w:rPr>
                <w:b/>
                <w:bCs/>
                <w:color w:val="FFFFFF" w:themeColor="background1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Word Project</w:t>
            </w:r>
          </w:p>
        </w:tc>
        <w:tc>
          <w:tcPr>
            <w:tcW w:w="2174" w:type="dxa"/>
            <w:shd w:val="clear" w:color="auto" w:fill="DEEAF6" w:themeFill="accent5" w:themeFillTint="33"/>
            <w:hideMark/>
          </w:tcPr>
          <w:p w14:paraId="5180CFEB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b/>
                <w:bCs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1 – Aug 23</w:t>
            </w:r>
          </w:p>
        </w:tc>
        <w:tc>
          <w:tcPr>
            <w:tcW w:w="2276" w:type="dxa"/>
            <w:shd w:val="clear" w:color="auto" w:fill="DEEAF6" w:themeFill="accent5" w:themeFillTint="33"/>
            <w:hideMark/>
          </w:tcPr>
          <w:p w14:paraId="55B54B7A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b/>
                <w:bCs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Aug 27</w:t>
            </w:r>
          </w:p>
        </w:tc>
      </w:tr>
      <w:tr w:rsidR="00FA6669" w:rsidRPr="00761D58" w14:paraId="6CDD6080" w14:textId="77777777" w:rsidTr="005D420E">
        <w:tc>
          <w:tcPr>
            <w:tcW w:w="2165" w:type="dxa"/>
            <w:shd w:val="clear" w:color="auto" w:fill="2E74B5" w:themeFill="accent5" w:themeFillShade="BF"/>
          </w:tcPr>
          <w:p w14:paraId="2F7B18AB" w14:textId="77777777" w:rsidR="00FA6669" w:rsidRPr="000808D7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1: Art Selection</w:t>
            </w:r>
          </w:p>
          <w:p w14:paraId="206E2453" w14:textId="77777777" w:rsidR="00FA6669" w:rsidRPr="000808D7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PowerPoint Project</w:t>
            </w:r>
          </w:p>
        </w:tc>
        <w:tc>
          <w:tcPr>
            <w:tcW w:w="2174" w:type="dxa"/>
            <w:shd w:val="clear" w:color="auto" w:fill="DEEAF6" w:themeFill="accent5" w:themeFillTint="33"/>
          </w:tcPr>
          <w:p w14:paraId="3C745394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 xml:space="preserve">Week 1 – Aug 23 </w:t>
            </w:r>
          </w:p>
        </w:tc>
        <w:tc>
          <w:tcPr>
            <w:tcW w:w="2276" w:type="dxa"/>
            <w:shd w:val="clear" w:color="auto" w:fill="DEEAF6" w:themeFill="accent5" w:themeFillTint="33"/>
          </w:tcPr>
          <w:p w14:paraId="55B71CEC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 xml:space="preserve">Aug 27 </w:t>
            </w:r>
          </w:p>
        </w:tc>
      </w:tr>
      <w:tr w:rsidR="00FA6669" w14:paraId="2746B123" w14:textId="77777777" w:rsidTr="005D420E">
        <w:tc>
          <w:tcPr>
            <w:tcW w:w="2165" w:type="dxa"/>
            <w:shd w:val="clear" w:color="auto" w:fill="2E74B5" w:themeFill="accent5" w:themeFillShade="BF"/>
          </w:tcPr>
          <w:p w14:paraId="03CBF561" w14:textId="77777777" w:rsidR="00FA6669" w:rsidRPr="000808D7" w:rsidRDefault="00FA6669" w:rsidP="005D420E">
            <w:pPr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1: Art Selection</w:t>
            </w:r>
          </w:p>
          <w:p w14:paraId="42914CDA" w14:textId="77777777" w:rsidR="00FA6669" w:rsidRPr="000808D7" w:rsidRDefault="00FA6669" w:rsidP="005D420E">
            <w:pPr>
              <w:rPr>
                <w:color w:val="FFFFFF" w:themeColor="background1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Excel Project</w:t>
            </w:r>
          </w:p>
        </w:tc>
        <w:tc>
          <w:tcPr>
            <w:tcW w:w="2174" w:type="dxa"/>
            <w:shd w:val="clear" w:color="auto" w:fill="BDD6EE" w:themeFill="accent5" w:themeFillTint="66"/>
          </w:tcPr>
          <w:p w14:paraId="5B3E0D07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2 – Aug 30</w:t>
            </w:r>
          </w:p>
        </w:tc>
        <w:tc>
          <w:tcPr>
            <w:tcW w:w="2276" w:type="dxa"/>
            <w:shd w:val="clear" w:color="auto" w:fill="BDD6EE" w:themeFill="accent5" w:themeFillTint="66"/>
          </w:tcPr>
          <w:p w14:paraId="7686AA78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Sep 3</w:t>
            </w:r>
          </w:p>
        </w:tc>
      </w:tr>
      <w:tr w:rsidR="00FA6669" w14:paraId="3BA2FE6A" w14:textId="77777777" w:rsidTr="005D420E">
        <w:tc>
          <w:tcPr>
            <w:tcW w:w="2165" w:type="dxa"/>
            <w:shd w:val="clear" w:color="auto" w:fill="2E74B5" w:themeFill="accent5" w:themeFillShade="BF"/>
          </w:tcPr>
          <w:p w14:paraId="5E0642C9" w14:textId="77777777" w:rsidR="00FA6669" w:rsidRPr="000808D7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1: Art Selection</w:t>
            </w:r>
          </w:p>
          <w:p w14:paraId="313D0644" w14:textId="77777777" w:rsidR="00FA6669" w:rsidRPr="000808D7" w:rsidRDefault="00FA6669" w:rsidP="005D420E">
            <w:pPr>
              <w:rPr>
                <w:color w:val="FFFFFF" w:themeColor="background1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Access Project</w:t>
            </w:r>
          </w:p>
        </w:tc>
        <w:tc>
          <w:tcPr>
            <w:tcW w:w="2174" w:type="dxa"/>
            <w:shd w:val="clear" w:color="auto" w:fill="BDD6EE" w:themeFill="accent5" w:themeFillTint="66"/>
          </w:tcPr>
          <w:p w14:paraId="0D26321A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2 – Aug 30</w:t>
            </w:r>
          </w:p>
        </w:tc>
        <w:tc>
          <w:tcPr>
            <w:tcW w:w="2276" w:type="dxa"/>
            <w:shd w:val="clear" w:color="auto" w:fill="BDD6EE" w:themeFill="accent5" w:themeFillTint="66"/>
          </w:tcPr>
          <w:p w14:paraId="0D5CC94B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Sep 3</w:t>
            </w:r>
          </w:p>
        </w:tc>
      </w:tr>
      <w:tr w:rsidR="00FA6669" w14:paraId="79080850" w14:textId="77777777" w:rsidTr="005D420E">
        <w:tc>
          <w:tcPr>
            <w:tcW w:w="2165" w:type="dxa"/>
            <w:shd w:val="clear" w:color="auto" w:fill="538135" w:themeFill="accent6" w:themeFillShade="BF"/>
          </w:tcPr>
          <w:p w14:paraId="7706FCE0" w14:textId="77777777" w:rsidR="00FA6669" w:rsidRPr="000808D7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2: Museum</w:t>
            </w:r>
          </w:p>
          <w:p w14:paraId="62200B71" w14:textId="77777777" w:rsidR="00FA6669" w:rsidRPr="000808D7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PowerPoint Project</w:t>
            </w:r>
          </w:p>
        </w:tc>
        <w:tc>
          <w:tcPr>
            <w:tcW w:w="2174" w:type="dxa"/>
            <w:shd w:val="clear" w:color="auto" w:fill="E2EFD9" w:themeFill="accent6" w:themeFillTint="33"/>
          </w:tcPr>
          <w:p w14:paraId="0263E7D0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3 – Sep 6</w:t>
            </w:r>
          </w:p>
        </w:tc>
        <w:tc>
          <w:tcPr>
            <w:tcW w:w="2276" w:type="dxa"/>
            <w:shd w:val="clear" w:color="auto" w:fill="E2EFD9" w:themeFill="accent6" w:themeFillTint="33"/>
          </w:tcPr>
          <w:p w14:paraId="4DC0D068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Sep 10</w:t>
            </w:r>
          </w:p>
        </w:tc>
      </w:tr>
      <w:tr w:rsidR="00FA6669" w14:paraId="2B1346D6" w14:textId="77777777" w:rsidTr="005D420E">
        <w:tc>
          <w:tcPr>
            <w:tcW w:w="2165" w:type="dxa"/>
            <w:shd w:val="clear" w:color="auto" w:fill="538135" w:themeFill="accent6" w:themeFillShade="BF"/>
          </w:tcPr>
          <w:p w14:paraId="4433D06F" w14:textId="77777777" w:rsidR="00FA6669" w:rsidRPr="000808D7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2: Museum</w:t>
            </w:r>
          </w:p>
          <w:p w14:paraId="12D01768" w14:textId="77777777" w:rsidR="00FA6669" w:rsidRPr="000808D7" w:rsidRDefault="00FA6669" w:rsidP="005D420E">
            <w:pPr>
              <w:contextualSpacing/>
              <w:rPr>
                <w:color w:val="FFFFFF" w:themeColor="background1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Word Project</w:t>
            </w:r>
          </w:p>
        </w:tc>
        <w:tc>
          <w:tcPr>
            <w:tcW w:w="2174" w:type="dxa"/>
            <w:shd w:val="clear" w:color="auto" w:fill="E2EFD9" w:themeFill="accent6" w:themeFillTint="33"/>
          </w:tcPr>
          <w:p w14:paraId="541EA588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3 – Sep 6</w:t>
            </w:r>
          </w:p>
        </w:tc>
        <w:tc>
          <w:tcPr>
            <w:tcW w:w="2276" w:type="dxa"/>
            <w:shd w:val="clear" w:color="auto" w:fill="E2EFD9" w:themeFill="accent6" w:themeFillTint="33"/>
          </w:tcPr>
          <w:p w14:paraId="36C12773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Sep 10</w:t>
            </w:r>
          </w:p>
        </w:tc>
      </w:tr>
      <w:tr w:rsidR="00FA6669" w14:paraId="64316075" w14:textId="77777777" w:rsidTr="005D420E">
        <w:tc>
          <w:tcPr>
            <w:tcW w:w="2165" w:type="dxa"/>
            <w:shd w:val="clear" w:color="auto" w:fill="538135" w:themeFill="accent6" w:themeFillShade="BF"/>
          </w:tcPr>
          <w:p w14:paraId="1D915457" w14:textId="77777777" w:rsidR="00FA6669" w:rsidRPr="000808D7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2: Museum</w:t>
            </w:r>
          </w:p>
          <w:p w14:paraId="6B5D43DA" w14:textId="77777777" w:rsidR="00FA6669" w:rsidRPr="000808D7" w:rsidRDefault="00FA6669" w:rsidP="005D420E">
            <w:pPr>
              <w:contextualSpacing/>
              <w:rPr>
                <w:color w:val="FFFFFF" w:themeColor="background1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Excel Project</w:t>
            </w:r>
          </w:p>
        </w:tc>
        <w:tc>
          <w:tcPr>
            <w:tcW w:w="2174" w:type="dxa"/>
            <w:shd w:val="clear" w:color="auto" w:fill="C5E0B3" w:themeFill="accent6" w:themeFillTint="66"/>
          </w:tcPr>
          <w:p w14:paraId="7400EF83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4 – Sep 13</w:t>
            </w:r>
          </w:p>
        </w:tc>
        <w:tc>
          <w:tcPr>
            <w:tcW w:w="2276" w:type="dxa"/>
            <w:shd w:val="clear" w:color="auto" w:fill="C5E0B3" w:themeFill="accent6" w:themeFillTint="66"/>
          </w:tcPr>
          <w:p w14:paraId="62F17564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Sep 17</w:t>
            </w:r>
          </w:p>
        </w:tc>
      </w:tr>
      <w:tr w:rsidR="00FA6669" w14:paraId="16CFA437" w14:textId="77777777" w:rsidTr="005D420E">
        <w:tc>
          <w:tcPr>
            <w:tcW w:w="2165" w:type="dxa"/>
            <w:shd w:val="clear" w:color="auto" w:fill="538135" w:themeFill="accent6" w:themeFillShade="BF"/>
          </w:tcPr>
          <w:p w14:paraId="554E4E41" w14:textId="77777777" w:rsidR="00FA6669" w:rsidRPr="000808D7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2: Museum</w:t>
            </w:r>
          </w:p>
          <w:p w14:paraId="381D0714" w14:textId="77777777" w:rsidR="00FA6669" w:rsidRPr="000808D7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Access Project</w:t>
            </w:r>
          </w:p>
        </w:tc>
        <w:tc>
          <w:tcPr>
            <w:tcW w:w="2174" w:type="dxa"/>
            <w:shd w:val="clear" w:color="auto" w:fill="C5E0B3" w:themeFill="accent6" w:themeFillTint="66"/>
          </w:tcPr>
          <w:p w14:paraId="4CA56095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4 – Sep 13</w:t>
            </w:r>
          </w:p>
        </w:tc>
        <w:tc>
          <w:tcPr>
            <w:tcW w:w="2276" w:type="dxa"/>
            <w:shd w:val="clear" w:color="auto" w:fill="C5E0B3" w:themeFill="accent6" w:themeFillTint="66"/>
          </w:tcPr>
          <w:p w14:paraId="7F77178E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Sep 17</w:t>
            </w:r>
          </w:p>
        </w:tc>
      </w:tr>
      <w:tr w:rsidR="00FA6669" w14:paraId="5346A7F9" w14:textId="77777777" w:rsidTr="005D420E">
        <w:tc>
          <w:tcPr>
            <w:tcW w:w="2165" w:type="dxa"/>
            <w:shd w:val="clear" w:color="auto" w:fill="BF8F00" w:themeFill="accent4" w:themeFillShade="BF"/>
          </w:tcPr>
          <w:p w14:paraId="36DB8EC0" w14:textId="77777777" w:rsidR="00FA6669" w:rsidRPr="000808D7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3: Crew</w:t>
            </w:r>
          </w:p>
          <w:p w14:paraId="20001B24" w14:textId="77777777" w:rsidR="00FA6669" w:rsidRPr="000808D7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Word Project</w:t>
            </w:r>
          </w:p>
        </w:tc>
        <w:tc>
          <w:tcPr>
            <w:tcW w:w="2174" w:type="dxa"/>
            <w:shd w:val="clear" w:color="auto" w:fill="FFF2CC" w:themeFill="accent4" w:themeFillTint="33"/>
          </w:tcPr>
          <w:p w14:paraId="3F1E012E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5 – Sep 20</w:t>
            </w:r>
          </w:p>
        </w:tc>
        <w:tc>
          <w:tcPr>
            <w:tcW w:w="2276" w:type="dxa"/>
            <w:shd w:val="clear" w:color="auto" w:fill="FFF2CC" w:themeFill="accent4" w:themeFillTint="33"/>
          </w:tcPr>
          <w:p w14:paraId="7D201806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Sep 24</w:t>
            </w:r>
          </w:p>
        </w:tc>
      </w:tr>
      <w:tr w:rsidR="00FA6669" w14:paraId="146AD921" w14:textId="77777777" w:rsidTr="005D420E">
        <w:tc>
          <w:tcPr>
            <w:tcW w:w="2165" w:type="dxa"/>
            <w:shd w:val="clear" w:color="auto" w:fill="BF8F00" w:themeFill="accent4" w:themeFillShade="BF"/>
          </w:tcPr>
          <w:p w14:paraId="58A6D6CB" w14:textId="77777777" w:rsidR="00FA6669" w:rsidRPr="000808D7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3: Crew</w:t>
            </w:r>
          </w:p>
          <w:p w14:paraId="138B13B3" w14:textId="77777777" w:rsidR="00FA6669" w:rsidRPr="000808D7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PowerPoint Project</w:t>
            </w:r>
          </w:p>
        </w:tc>
        <w:tc>
          <w:tcPr>
            <w:tcW w:w="2174" w:type="dxa"/>
            <w:shd w:val="clear" w:color="auto" w:fill="FFF2CC" w:themeFill="accent4" w:themeFillTint="33"/>
          </w:tcPr>
          <w:p w14:paraId="597F675C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5 – Sep 20</w:t>
            </w:r>
          </w:p>
        </w:tc>
        <w:tc>
          <w:tcPr>
            <w:tcW w:w="2276" w:type="dxa"/>
            <w:shd w:val="clear" w:color="auto" w:fill="FFF2CC" w:themeFill="accent4" w:themeFillTint="33"/>
          </w:tcPr>
          <w:p w14:paraId="07AD0A25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Sep 24</w:t>
            </w:r>
          </w:p>
        </w:tc>
      </w:tr>
      <w:tr w:rsidR="00FA6669" w14:paraId="62A9944B" w14:textId="77777777" w:rsidTr="005D420E">
        <w:tc>
          <w:tcPr>
            <w:tcW w:w="2165" w:type="dxa"/>
            <w:shd w:val="clear" w:color="auto" w:fill="BF8F00" w:themeFill="accent4" w:themeFillShade="BF"/>
          </w:tcPr>
          <w:p w14:paraId="6218767E" w14:textId="77777777" w:rsidR="00FA6669" w:rsidRPr="000808D7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3: Crew</w:t>
            </w:r>
          </w:p>
          <w:p w14:paraId="5F869FC1" w14:textId="77777777" w:rsidR="00FA6669" w:rsidRPr="000808D7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Excel Project</w:t>
            </w:r>
          </w:p>
        </w:tc>
        <w:tc>
          <w:tcPr>
            <w:tcW w:w="2174" w:type="dxa"/>
            <w:shd w:val="clear" w:color="auto" w:fill="FFE599" w:themeFill="accent4" w:themeFillTint="66"/>
          </w:tcPr>
          <w:p w14:paraId="4AABA31A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6 – Sep 27</w:t>
            </w:r>
          </w:p>
        </w:tc>
        <w:tc>
          <w:tcPr>
            <w:tcW w:w="2276" w:type="dxa"/>
            <w:shd w:val="clear" w:color="auto" w:fill="FFE599" w:themeFill="accent4" w:themeFillTint="66"/>
          </w:tcPr>
          <w:p w14:paraId="359CFD2E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Oct 1</w:t>
            </w:r>
          </w:p>
        </w:tc>
      </w:tr>
      <w:tr w:rsidR="00FA6669" w14:paraId="4BA47396" w14:textId="77777777" w:rsidTr="005D420E">
        <w:tc>
          <w:tcPr>
            <w:tcW w:w="2165" w:type="dxa"/>
            <w:shd w:val="clear" w:color="auto" w:fill="BF8F00" w:themeFill="accent4" w:themeFillShade="BF"/>
          </w:tcPr>
          <w:p w14:paraId="1EAADF22" w14:textId="77777777" w:rsidR="00FA6669" w:rsidRPr="000808D7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3: Crew</w:t>
            </w:r>
          </w:p>
          <w:p w14:paraId="1C3EE5AF" w14:textId="77777777" w:rsidR="00FA6669" w:rsidRPr="000808D7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Access Project</w:t>
            </w:r>
          </w:p>
        </w:tc>
        <w:tc>
          <w:tcPr>
            <w:tcW w:w="2174" w:type="dxa"/>
            <w:shd w:val="clear" w:color="auto" w:fill="FFE599" w:themeFill="accent4" w:themeFillTint="66"/>
          </w:tcPr>
          <w:p w14:paraId="33FE253E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6 – Sep 27</w:t>
            </w:r>
          </w:p>
        </w:tc>
        <w:tc>
          <w:tcPr>
            <w:tcW w:w="2276" w:type="dxa"/>
            <w:shd w:val="clear" w:color="auto" w:fill="FFE599" w:themeFill="accent4" w:themeFillTint="66"/>
          </w:tcPr>
          <w:p w14:paraId="37E79DFB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Oct 1</w:t>
            </w:r>
          </w:p>
        </w:tc>
      </w:tr>
      <w:tr w:rsidR="00FA6669" w14:paraId="38B5EA22" w14:textId="77777777" w:rsidTr="005D420E">
        <w:tc>
          <w:tcPr>
            <w:tcW w:w="2165" w:type="dxa"/>
            <w:shd w:val="clear" w:color="auto" w:fill="C45911" w:themeFill="accent2" w:themeFillShade="BF"/>
          </w:tcPr>
          <w:p w14:paraId="7EF30D51" w14:textId="77777777" w:rsidR="00FA6669" w:rsidRPr="000808D7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4: Plan</w:t>
            </w:r>
          </w:p>
          <w:p w14:paraId="4D52D5BC" w14:textId="77777777" w:rsidR="00FA6669" w:rsidRPr="000808D7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Word Project</w:t>
            </w:r>
          </w:p>
        </w:tc>
        <w:tc>
          <w:tcPr>
            <w:tcW w:w="2174" w:type="dxa"/>
            <w:shd w:val="clear" w:color="auto" w:fill="FBE4D5" w:themeFill="accent2" w:themeFillTint="33"/>
          </w:tcPr>
          <w:p w14:paraId="7DDE6A21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7 – Oct 4</w:t>
            </w:r>
          </w:p>
        </w:tc>
        <w:tc>
          <w:tcPr>
            <w:tcW w:w="2276" w:type="dxa"/>
            <w:shd w:val="clear" w:color="auto" w:fill="FBE4D5" w:themeFill="accent2" w:themeFillTint="33"/>
          </w:tcPr>
          <w:p w14:paraId="589A7636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Oct 8</w:t>
            </w:r>
          </w:p>
        </w:tc>
      </w:tr>
      <w:tr w:rsidR="00FA6669" w14:paraId="46C21202" w14:textId="77777777" w:rsidTr="005D420E">
        <w:tc>
          <w:tcPr>
            <w:tcW w:w="2165" w:type="dxa"/>
            <w:shd w:val="clear" w:color="auto" w:fill="C45911" w:themeFill="accent2" w:themeFillShade="BF"/>
          </w:tcPr>
          <w:p w14:paraId="35E3DF23" w14:textId="77777777" w:rsidR="00FA6669" w:rsidRPr="000808D7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4: Museum</w:t>
            </w:r>
          </w:p>
          <w:p w14:paraId="01F411D1" w14:textId="77777777" w:rsidR="00FA6669" w:rsidRPr="000808D7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PowerPoint Project</w:t>
            </w:r>
          </w:p>
        </w:tc>
        <w:tc>
          <w:tcPr>
            <w:tcW w:w="2174" w:type="dxa"/>
            <w:shd w:val="clear" w:color="auto" w:fill="FBE4D5" w:themeFill="accent2" w:themeFillTint="33"/>
          </w:tcPr>
          <w:p w14:paraId="0B5C3913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7 – Oct 4</w:t>
            </w:r>
          </w:p>
        </w:tc>
        <w:tc>
          <w:tcPr>
            <w:tcW w:w="2276" w:type="dxa"/>
            <w:shd w:val="clear" w:color="auto" w:fill="FBE4D5" w:themeFill="accent2" w:themeFillTint="33"/>
          </w:tcPr>
          <w:p w14:paraId="6C063F94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Oct 8</w:t>
            </w:r>
          </w:p>
        </w:tc>
      </w:tr>
      <w:tr w:rsidR="00FA6669" w14:paraId="14BB3189" w14:textId="77777777" w:rsidTr="005D420E">
        <w:tc>
          <w:tcPr>
            <w:tcW w:w="2165" w:type="dxa"/>
            <w:shd w:val="clear" w:color="auto" w:fill="C45911" w:themeFill="accent2" w:themeFillShade="BF"/>
          </w:tcPr>
          <w:p w14:paraId="1E39AE05" w14:textId="77777777" w:rsidR="00FA6669" w:rsidRPr="000808D7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4: Museum</w:t>
            </w:r>
          </w:p>
          <w:p w14:paraId="25D5C0BF" w14:textId="77777777" w:rsidR="00FA6669" w:rsidRPr="000808D7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Excel Project</w:t>
            </w:r>
          </w:p>
        </w:tc>
        <w:tc>
          <w:tcPr>
            <w:tcW w:w="2174" w:type="dxa"/>
            <w:shd w:val="clear" w:color="auto" w:fill="F7CAAC" w:themeFill="accent2" w:themeFillTint="66"/>
          </w:tcPr>
          <w:p w14:paraId="14502B71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8 – Oct 11</w:t>
            </w:r>
          </w:p>
        </w:tc>
        <w:tc>
          <w:tcPr>
            <w:tcW w:w="2276" w:type="dxa"/>
            <w:shd w:val="clear" w:color="auto" w:fill="F7CAAC" w:themeFill="accent2" w:themeFillTint="66"/>
          </w:tcPr>
          <w:p w14:paraId="629F4F89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Oct 15</w:t>
            </w:r>
          </w:p>
        </w:tc>
      </w:tr>
      <w:tr w:rsidR="00FA6669" w14:paraId="2832C513" w14:textId="77777777" w:rsidTr="005D420E">
        <w:tc>
          <w:tcPr>
            <w:tcW w:w="2165" w:type="dxa"/>
            <w:shd w:val="clear" w:color="auto" w:fill="C45911" w:themeFill="accent2" w:themeFillShade="BF"/>
          </w:tcPr>
          <w:p w14:paraId="6C68046C" w14:textId="77777777" w:rsidR="00FA6669" w:rsidRPr="000808D7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4: Museum</w:t>
            </w:r>
          </w:p>
          <w:p w14:paraId="6D7E9127" w14:textId="77777777" w:rsidR="00FA6669" w:rsidRPr="000808D7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Access Project</w:t>
            </w:r>
          </w:p>
        </w:tc>
        <w:tc>
          <w:tcPr>
            <w:tcW w:w="2174" w:type="dxa"/>
            <w:shd w:val="clear" w:color="auto" w:fill="F7CAAC" w:themeFill="accent2" w:themeFillTint="66"/>
          </w:tcPr>
          <w:p w14:paraId="2B9370FE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8 – Oct 11</w:t>
            </w:r>
          </w:p>
        </w:tc>
        <w:tc>
          <w:tcPr>
            <w:tcW w:w="2276" w:type="dxa"/>
            <w:shd w:val="clear" w:color="auto" w:fill="F7CAAC" w:themeFill="accent2" w:themeFillTint="66"/>
          </w:tcPr>
          <w:p w14:paraId="5262826F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Oct 15</w:t>
            </w:r>
          </w:p>
        </w:tc>
      </w:tr>
      <w:tr w:rsidR="00FA6669" w14:paraId="141F7446" w14:textId="77777777" w:rsidTr="005D420E">
        <w:tc>
          <w:tcPr>
            <w:tcW w:w="2165" w:type="dxa"/>
            <w:shd w:val="clear" w:color="auto" w:fill="323E4F" w:themeFill="text2" w:themeFillShade="BF"/>
          </w:tcPr>
          <w:p w14:paraId="3EBF4132" w14:textId="77777777" w:rsidR="00FA6669" w:rsidRPr="000808D7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5: Retirement</w:t>
            </w:r>
          </w:p>
          <w:p w14:paraId="4A34E618" w14:textId="77777777" w:rsidR="00FA6669" w:rsidRPr="000808D7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Word Project</w:t>
            </w:r>
          </w:p>
        </w:tc>
        <w:tc>
          <w:tcPr>
            <w:tcW w:w="2174" w:type="dxa"/>
            <w:shd w:val="clear" w:color="auto" w:fill="D5DCE4" w:themeFill="text2" w:themeFillTint="33"/>
          </w:tcPr>
          <w:p w14:paraId="6A6BF2C5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9 – Oct 18</w:t>
            </w:r>
          </w:p>
        </w:tc>
        <w:tc>
          <w:tcPr>
            <w:tcW w:w="2276" w:type="dxa"/>
            <w:shd w:val="clear" w:color="auto" w:fill="D5DCE4" w:themeFill="text2" w:themeFillTint="33"/>
          </w:tcPr>
          <w:p w14:paraId="4A4D576B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Oct 22</w:t>
            </w:r>
          </w:p>
        </w:tc>
      </w:tr>
      <w:tr w:rsidR="00FA6669" w14:paraId="2439D007" w14:textId="77777777" w:rsidTr="005D420E">
        <w:tc>
          <w:tcPr>
            <w:tcW w:w="2165" w:type="dxa"/>
            <w:shd w:val="clear" w:color="auto" w:fill="323E4F" w:themeFill="text2" w:themeFillShade="BF"/>
          </w:tcPr>
          <w:p w14:paraId="15BC5116" w14:textId="77777777" w:rsidR="00FA6669" w:rsidRPr="000808D7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5: Retirement</w:t>
            </w:r>
          </w:p>
          <w:p w14:paraId="747F808C" w14:textId="77777777" w:rsidR="00FA6669" w:rsidRPr="000808D7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Excel Project</w:t>
            </w:r>
          </w:p>
        </w:tc>
        <w:tc>
          <w:tcPr>
            <w:tcW w:w="2174" w:type="dxa"/>
            <w:shd w:val="clear" w:color="auto" w:fill="D5DCE4" w:themeFill="text2" w:themeFillTint="33"/>
          </w:tcPr>
          <w:p w14:paraId="5A73669B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9 – Oct 18</w:t>
            </w:r>
          </w:p>
        </w:tc>
        <w:tc>
          <w:tcPr>
            <w:tcW w:w="2276" w:type="dxa"/>
            <w:shd w:val="clear" w:color="auto" w:fill="D5DCE4" w:themeFill="text2" w:themeFillTint="33"/>
          </w:tcPr>
          <w:p w14:paraId="183429F1" w14:textId="77777777" w:rsidR="00FA6669" w:rsidRPr="000808D7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0808D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Oct 22</w:t>
            </w:r>
          </w:p>
        </w:tc>
      </w:tr>
    </w:tbl>
    <w:p w14:paraId="58EE6F56" w14:textId="77777777" w:rsidR="00FA6669" w:rsidRDefault="00FA6669" w:rsidP="00FA6669"/>
    <w:p w14:paraId="4E322B6E" w14:textId="77777777" w:rsidR="00FA6669" w:rsidRDefault="00FA6669" w:rsidP="00FA6669">
      <w:r>
        <w:br w:type="page"/>
      </w:r>
    </w:p>
    <w:p w14:paraId="75B8F818" w14:textId="77777777" w:rsidR="00FA6669" w:rsidRPr="00736BB8" w:rsidRDefault="00FA6669" w:rsidP="00FA6669">
      <w:pPr>
        <w:rPr>
          <w:b/>
          <w:bCs/>
          <w:sz w:val="24"/>
          <w:szCs w:val="24"/>
        </w:rPr>
      </w:pPr>
      <w:r w:rsidRPr="00736BB8">
        <w:rPr>
          <w:b/>
          <w:bCs/>
          <w:sz w:val="24"/>
          <w:szCs w:val="24"/>
        </w:rPr>
        <w:lastRenderedPageBreak/>
        <w:t>Art Heist – 13 Week Sche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5"/>
        <w:gridCol w:w="2174"/>
        <w:gridCol w:w="2276"/>
      </w:tblGrid>
      <w:tr w:rsidR="00FA6669" w:rsidRPr="00761D58" w14:paraId="5F247D3A" w14:textId="77777777" w:rsidTr="005D420E">
        <w:tc>
          <w:tcPr>
            <w:tcW w:w="2165" w:type="dxa"/>
            <w:shd w:val="clear" w:color="auto" w:fill="2E74B5" w:themeFill="accent5" w:themeFillShade="BF"/>
            <w:hideMark/>
          </w:tcPr>
          <w:p w14:paraId="5412A874" w14:textId="77777777" w:rsidR="00FA6669" w:rsidRPr="00E436BB" w:rsidRDefault="00FA6669" w:rsidP="005D420E">
            <w:pPr>
              <w:spacing w:before="100" w:beforeAutospacing="1" w:after="2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Art Heist Project</w:t>
            </w:r>
          </w:p>
        </w:tc>
        <w:tc>
          <w:tcPr>
            <w:tcW w:w="2174" w:type="dxa"/>
            <w:shd w:val="clear" w:color="auto" w:fill="2E74B5" w:themeFill="accent5" w:themeFillShade="BF"/>
            <w:hideMark/>
          </w:tcPr>
          <w:p w14:paraId="6AD54E2B" w14:textId="77777777" w:rsidR="00FA6669" w:rsidRPr="00E436BB" w:rsidRDefault="00FA6669" w:rsidP="005D420E">
            <w:pPr>
              <w:spacing w:before="100" w:beforeAutospacing="1" w:after="2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Project </w:t>
            </w:r>
            <w:r w:rsidRPr="000808D7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Assign Date</w:t>
            </w:r>
          </w:p>
        </w:tc>
        <w:tc>
          <w:tcPr>
            <w:tcW w:w="2276" w:type="dxa"/>
            <w:shd w:val="clear" w:color="auto" w:fill="2E74B5" w:themeFill="accent5" w:themeFillShade="BF"/>
            <w:hideMark/>
          </w:tcPr>
          <w:p w14:paraId="1424B445" w14:textId="77777777" w:rsidR="00FA6669" w:rsidRPr="00E436BB" w:rsidRDefault="00FA6669" w:rsidP="005D420E">
            <w:pPr>
              <w:spacing w:before="100" w:beforeAutospacing="1" w:after="2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Project </w:t>
            </w:r>
            <w:r w:rsidRPr="000808D7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Due Date</w:t>
            </w:r>
          </w:p>
        </w:tc>
      </w:tr>
      <w:tr w:rsidR="00FA6669" w:rsidRPr="00761D58" w14:paraId="0F09995B" w14:textId="77777777" w:rsidTr="005D420E">
        <w:tc>
          <w:tcPr>
            <w:tcW w:w="2165" w:type="dxa"/>
            <w:shd w:val="clear" w:color="auto" w:fill="2E74B5" w:themeFill="accent5" w:themeFillShade="BF"/>
            <w:hideMark/>
          </w:tcPr>
          <w:p w14:paraId="15E502D3" w14:textId="77777777" w:rsidR="00FA6669" w:rsidRPr="00E436BB" w:rsidRDefault="00FA6669" w:rsidP="005D420E">
            <w:pPr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1: Art Selection</w:t>
            </w:r>
          </w:p>
          <w:p w14:paraId="0DAA0995" w14:textId="77777777" w:rsidR="00FA6669" w:rsidRPr="00E436BB" w:rsidRDefault="00FA6669" w:rsidP="005D420E">
            <w:pPr>
              <w:rPr>
                <w:b/>
                <w:bCs/>
                <w:color w:val="FFFFFF" w:themeColor="background1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Word Project</w:t>
            </w:r>
          </w:p>
        </w:tc>
        <w:tc>
          <w:tcPr>
            <w:tcW w:w="2174" w:type="dxa"/>
            <w:shd w:val="clear" w:color="auto" w:fill="DEEAF6" w:themeFill="accent5" w:themeFillTint="33"/>
            <w:hideMark/>
          </w:tcPr>
          <w:p w14:paraId="4F3E640E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b/>
                <w:bCs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1 – Aug 23</w:t>
            </w:r>
          </w:p>
        </w:tc>
        <w:tc>
          <w:tcPr>
            <w:tcW w:w="2276" w:type="dxa"/>
            <w:shd w:val="clear" w:color="auto" w:fill="DEEAF6" w:themeFill="accent5" w:themeFillTint="33"/>
            <w:hideMark/>
          </w:tcPr>
          <w:p w14:paraId="27915F81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b/>
                <w:bCs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Aug 27</w:t>
            </w:r>
          </w:p>
        </w:tc>
      </w:tr>
      <w:tr w:rsidR="00FA6669" w:rsidRPr="00761D58" w14:paraId="7A5AB833" w14:textId="77777777" w:rsidTr="005D420E">
        <w:tc>
          <w:tcPr>
            <w:tcW w:w="2165" w:type="dxa"/>
            <w:shd w:val="clear" w:color="auto" w:fill="2E74B5" w:themeFill="accent5" w:themeFillShade="BF"/>
          </w:tcPr>
          <w:p w14:paraId="7E4CE217" w14:textId="77777777" w:rsidR="00FA6669" w:rsidRPr="00E436BB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1: Art Selection</w:t>
            </w:r>
          </w:p>
          <w:p w14:paraId="668A88BC" w14:textId="77777777" w:rsidR="00FA6669" w:rsidRPr="00E436BB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PowerPoint Project</w:t>
            </w:r>
          </w:p>
        </w:tc>
        <w:tc>
          <w:tcPr>
            <w:tcW w:w="2174" w:type="dxa"/>
            <w:shd w:val="clear" w:color="auto" w:fill="DEEAF6" w:themeFill="accent5" w:themeFillTint="33"/>
          </w:tcPr>
          <w:p w14:paraId="6BAC8237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 xml:space="preserve">Week 1 – Aug 23 </w:t>
            </w:r>
          </w:p>
        </w:tc>
        <w:tc>
          <w:tcPr>
            <w:tcW w:w="2276" w:type="dxa"/>
            <w:shd w:val="clear" w:color="auto" w:fill="DEEAF6" w:themeFill="accent5" w:themeFillTint="33"/>
          </w:tcPr>
          <w:p w14:paraId="540C63BA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 xml:space="preserve">Aug 27 </w:t>
            </w:r>
          </w:p>
        </w:tc>
      </w:tr>
      <w:tr w:rsidR="00FA6669" w14:paraId="3D6030E3" w14:textId="77777777" w:rsidTr="005D420E">
        <w:tc>
          <w:tcPr>
            <w:tcW w:w="2165" w:type="dxa"/>
            <w:shd w:val="clear" w:color="auto" w:fill="2E74B5" w:themeFill="accent5" w:themeFillShade="BF"/>
          </w:tcPr>
          <w:p w14:paraId="0559705F" w14:textId="77777777" w:rsidR="00FA6669" w:rsidRPr="00E436BB" w:rsidRDefault="00FA6669" w:rsidP="005D420E">
            <w:pPr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1: Art Selection</w:t>
            </w:r>
          </w:p>
          <w:p w14:paraId="53389918" w14:textId="77777777" w:rsidR="00FA6669" w:rsidRPr="00E436BB" w:rsidRDefault="00FA6669" w:rsidP="005D420E">
            <w:pPr>
              <w:rPr>
                <w:color w:val="FFFFFF" w:themeColor="background1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Excel Project</w:t>
            </w:r>
          </w:p>
        </w:tc>
        <w:tc>
          <w:tcPr>
            <w:tcW w:w="2174" w:type="dxa"/>
            <w:shd w:val="clear" w:color="auto" w:fill="BDD6EE" w:themeFill="accent5" w:themeFillTint="66"/>
          </w:tcPr>
          <w:p w14:paraId="3D560A7B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2 – Aug 30</w:t>
            </w:r>
          </w:p>
        </w:tc>
        <w:tc>
          <w:tcPr>
            <w:tcW w:w="2276" w:type="dxa"/>
            <w:shd w:val="clear" w:color="auto" w:fill="BDD6EE" w:themeFill="accent5" w:themeFillTint="66"/>
          </w:tcPr>
          <w:p w14:paraId="28DCE594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Sep 3</w:t>
            </w:r>
          </w:p>
        </w:tc>
      </w:tr>
      <w:tr w:rsidR="00FA6669" w14:paraId="0C3A2503" w14:textId="77777777" w:rsidTr="005D420E">
        <w:tc>
          <w:tcPr>
            <w:tcW w:w="2165" w:type="dxa"/>
            <w:shd w:val="clear" w:color="auto" w:fill="2E74B5" w:themeFill="accent5" w:themeFillShade="BF"/>
          </w:tcPr>
          <w:p w14:paraId="2E40514D" w14:textId="77777777" w:rsidR="00FA6669" w:rsidRPr="00E436BB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1: Art Selection</w:t>
            </w:r>
          </w:p>
          <w:p w14:paraId="747BD2D5" w14:textId="77777777" w:rsidR="00FA6669" w:rsidRPr="00E436BB" w:rsidRDefault="00FA6669" w:rsidP="005D420E">
            <w:pPr>
              <w:rPr>
                <w:color w:val="FFFFFF" w:themeColor="background1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Access Project</w:t>
            </w:r>
          </w:p>
        </w:tc>
        <w:tc>
          <w:tcPr>
            <w:tcW w:w="2174" w:type="dxa"/>
            <w:shd w:val="clear" w:color="auto" w:fill="9CC2E5" w:themeFill="accent5" w:themeFillTint="99"/>
          </w:tcPr>
          <w:p w14:paraId="4D5429BE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3 – Sep 6</w:t>
            </w:r>
          </w:p>
        </w:tc>
        <w:tc>
          <w:tcPr>
            <w:tcW w:w="2276" w:type="dxa"/>
            <w:shd w:val="clear" w:color="auto" w:fill="9CC2E5" w:themeFill="accent5" w:themeFillTint="99"/>
          </w:tcPr>
          <w:p w14:paraId="30D23B4F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Sep 10</w:t>
            </w:r>
          </w:p>
        </w:tc>
      </w:tr>
      <w:tr w:rsidR="00FA6669" w14:paraId="7D4993EE" w14:textId="77777777" w:rsidTr="005D420E">
        <w:tc>
          <w:tcPr>
            <w:tcW w:w="2165" w:type="dxa"/>
            <w:shd w:val="clear" w:color="auto" w:fill="538135" w:themeFill="accent6" w:themeFillShade="BF"/>
          </w:tcPr>
          <w:p w14:paraId="2DAA995E" w14:textId="77777777" w:rsidR="00FA6669" w:rsidRPr="00E436BB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2: Museum</w:t>
            </w:r>
          </w:p>
          <w:p w14:paraId="04CA643F" w14:textId="77777777" w:rsidR="00FA6669" w:rsidRPr="00E436BB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PowerPoint Project</w:t>
            </w:r>
          </w:p>
        </w:tc>
        <w:tc>
          <w:tcPr>
            <w:tcW w:w="2174" w:type="dxa"/>
            <w:shd w:val="clear" w:color="auto" w:fill="E2EFD9" w:themeFill="accent6" w:themeFillTint="33"/>
          </w:tcPr>
          <w:p w14:paraId="63748818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4 – Sep 13</w:t>
            </w:r>
          </w:p>
        </w:tc>
        <w:tc>
          <w:tcPr>
            <w:tcW w:w="2276" w:type="dxa"/>
            <w:shd w:val="clear" w:color="auto" w:fill="E2EFD9" w:themeFill="accent6" w:themeFillTint="33"/>
          </w:tcPr>
          <w:p w14:paraId="0895FE4D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Sep 17</w:t>
            </w:r>
          </w:p>
        </w:tc>
      </w:tr>
      <w:tr w:rsidR="00FA6669" w14:paraId="20973A4B" w14:textId="77777777" w:rsidTr="005D420E">
        <w:tc>
          <w:tcPr>
            <w:tcW w:w="2165" w:type="dxa"/>
            <w:shd w:val="clear" w:color="auto" w:fill="538135" w:themeFill="accent6" w:themeFillShade="BF"/>
          </w:tcPr>
          <w:p w14:paraId="0ABD0800" w14:textId="77777777" w:rsidR="00FA6669" w:rsidRPr="00E436BB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2: Museum</w:t>
            </w:r>
          </w:p>
          <w:p w14:paraId="10E8A944" w14:textId="77777777" w:rsidR="00FA6669" w:rsidRPr="00E436BB" w:rsidRDefault="00FA6669" w:rsidP="005D420E">
            <w:pPr>
              <w:contextualSpacing/>
              <w:rPr>
                <w:color w:val="FFFFFF" w:themeColor="background1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Word Project</w:t>
            </w:r>
          </w:p>
        </w:tc>
        <w:tc>
          <w:tcPr>
            <w:tcW w:w="2174" w:type="dxa"/>
            <w:shd w:val="clear" w:color="auto" w:fill="E2EFD9" w:themeFill="accent6" w:themeFillTint="33"/>
          </w:tcPr>
          <w:p w14:paraId="48B25132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4 – Sep 13</w:t>
            </w:r>
          </w:p>
        </w:tc>
        <w:tc>
          <w:tcPr>
            <w:tcW w:w="2276" w:type="dxa"/>
            <w:shd w:val="clear" w:color="auto" w:fill="E2EFD9" w:themeFill="accent6" w:themeFillTint="33"/>
          </w:tcPr>
          <w:p w14:paraId="7BE1CD8B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Sep 17</w:t>
            </w:r>
          </w:p>
        </w:tc>
      </w:tr>
      <w:tr w:rsidR="00FA6669" w14:paraId="29B2A6F4" w14:textId="77777777" w:rsidTr="005D420E">
        <w:tc>
          <w:tcPr>
            <w:tcW w:w="2165" w:type="dxa"/>
            <w:shd w:val="clear" w:color="auto" w:fill="538135" w:themeFill="accent6" w:themeFillShade="BF"/>
          </w:tcPr>
          <w:p w14:paraId="64A41F31" w14:textId="77777777" w:rsidR="00FA6669" w:rsidRPr="00E436BB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2: Museum</w:t>
            </w:r>
          </w:p>
          <w:p w14:paraId="074D93BD" w14:textId="77777777" w:rsidR="00FA6669" w:rsidRPr="00E436BB" w:rsidRDefault="00FA6669" w:rsidP="005D420E">
            <w:pPr>
              <w:contextualSpacing/>
              <w:rPr>
                <w:color w:val="FFFFFF" w:themeColor="background1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Excel Project</w:t>
            </w:r>
          </w:p>
        </w:tc>
        <w:tc>
          <w:tcPr>
            <w:tcW w:w="2174" w:type="dxa"/>
            <w:shd w:val="clear" w:color="auto" w:fill="C5E0B3" w:themeFill="accent6" w:themeFillTint="66"/>
          </w:tcPr>
          <w:p w14:paraId="46297394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5 – Sep 20</w:t>
            </w:r>
          </w:p>
        </w:tc>
        <w:tc>
          <w:tcPr>
            <w:tcW w:w="2276" w:type="dxa"/>
            <w:shd w:val="clear" w:color="auto" w:fill="C5E0B3" w:themeFill="accent6" w:themeFillTint="66"/>
          </w:tcPr>
          <w:p w14:paraId="3F43DE44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Sep 24</w:t>
            </w:r>
          </w:p>
        </w:tc>
      </w:tr>
      <w:tr w:rsidR="00FA6669" w14:paraId="47C805AA" w14:textId="77777777" w:rsidTr="005D420E">
        <w:tc>
          <w:tcPr>
            <w:tcW w:w="2165" w:type="dxa"/>
            <w:shd w:val="clear" w:color="auto" w:fill="538135" w:themeFill="accent6" w:themeFillShade="BF"/>
          </w:tcPr>
          <w:p w14:paraId="45BBA6B9" w14:textId="77777777" w:rsidR="00FA6669" w:rsidRPr="00E436BB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2: Museum</w:t>
            </w:r>
          </w:p>
          <w:p w14:paraId="4AF7D701" w14:textId="77777777" w:rsidR="00FA6669" w:rsidRPr="00E436BB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Access Project</w:t>
            </w:r>
          </w:p>
        </w:tc>
        <w:tc>
          <w:tcPr>
            <w:tcW w:w="2174" w:type="dxa"/>
            <w:shd w:val="clear" w:color="auto" w:fill="A8D08D" w:themeFill="accent6" w:themeFillTint="99"/>
          </w:tcPr>
          <w:p w14:paraId="21002C5D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6 – Sep 27</w:t>
            </w:r>
          </w:p>
        </w:tc>
        <w:tc>
          <w:tcPr>
            <w:tcW w:w="2276" w:type="dxa"/>
            <w:shd w:val="clear" w:color="auto" w:fill="A8D08D" w:themeFill="accent6" w:themeFillTint="99"/>
          </w:tcPr>
          <w:p w14:paraId="1EB2ADF3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Oct 1</w:t>
            </w:r>
          </w:p>
        </w:tc>
      </w:tr>
      <w:tr w:rsidR="00FA6669" w14:paraId="2A5D2437" w14:textId="77777777" w:rsidTr="005D420E">
        <w:tc>
          <w:tcPr>
            <w:tcW w:w="2165" w:type="dxa"/>
            <w:shd w:val="clear" w:color="auto" w:fill="BF8F00" w:themeFill="accent4" w:themeFillShade="BF"/>
          </w:tcPr>
          <w:p w14:paraId="5F8E220C" w14:textId="77777777" w:rsidR="00FA6669" w:rsidRPr="00E436BB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3: Crew</w:t>
            </w:r>
          </w:p>
          <w:p w14:paraId="6ABD17A6" w14:textId="77777777" w:rsidR="00FA6669" w:rsidRPr="00E436BB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Word Project</w:t>
            </w:r>
          </w:p>
        </w:tc>
        <w:tc>
          <w:tcPr>
            <w:tcW w:w="2174" w:type="dxa"/>
            <w:shd w:val="clear" w:color="auto" w:fill="FFF2CC" w:themeFill="accent4" w:themeFillTint="33"/>
          </w:tcPr>
          <w:p w14:paraId="73412DB8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7 – Oct 4</w:t>
            </w:r>
          </w:p>
        </w:tc>
        <w:tc>
          <w:tcPr>
            <w:tcW w:w="2276" w:type="dxa"/>
            <w:shd w:val="clear" w:color="auto" w:fill="FFF2CC" w:themeFill="accent4" w:themeFillTint="33"/>
          </w:tcPr>
          <w:p w14:paraId="2683D3B2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Oct 8</w:t>
            </w:r>
          </w:p>
        </w:tc>
      </w:tr>
      <w:tr w:rsidR="00FA6669" w14:paraId="202F6909" w14:textId="77777777" w:rsidTr="005D420E">
        <w:tc>
          <w:tcPr>
            <w:tcW w:w="2165" w:type="dxa"/>
            <w:shd w:val="clear" w:color="auto" w:fill="BF8F00" w:themeFill="accent4" w:themeFillShade="BF"/>
          </w:tcPr>
          <w:p w14:paraId="52430F92" w14:textId="77777777" w:rsidR="00FA6669" w:rsidRPr="00E436BB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3: Crew</w:t>
            </w:r>
          </w:p>
          <w:p w14:paraId="71B939B7" w14:textId="77777777" w:rsidR="00FA6669" w:rsidRPr="00E436BB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PowerPoint Project</w:t>
            </w:r>
          </w:p>
        </w:tc>
        <w:tc>
          <w:tcPr>
            <w:tcW w:w="2174" w:type="dxa"/>
            <w:shd w:val="clear" w:color="auto" w:fill="FFF2CC" w:themeFill="accent4" w:themeFillTint="33"/>
          </w:tcPr>
          <w:p w14:paraId="69E80DF9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7 – Oct 4</w:t>
            </w:r>
          </w:p>
        </w:tc>
        <w:tc>
          <w:tcPr>
            <w:tcW w:w="2276" w:type="dxa"/>
            <w:shd w:val="clear" w:color="auto" w:fill="FFF2CC" w:themeFill="accent4" w:themeFillTint="33"/>
          </w:tcPr>
          <w:p w14:paraId="066D0A43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Oct 8</w:t>
            </w:r>
          </w:p>
        </w:tc>
      </w:tr>
      <w:tr w:rsidR="00FA6669" w14:paraId="6DC54AFC" w14:textId="77777777" w:rsidTr="005D420E">
        <w:tc>
          <w:tcPr>
            <w:tcW w:w="2165" w:type="dxa"/>
            <w:shd w:val="clear" w:color="auto" w:fill="BF8F00" w:themeFill="accent4" w:themeFillShade="BF"/>
          </w:tcPr>
          <w:p w14:paraId="55DD36B1" w14:textId="77777777" w:rsidR="00FA6669" w:rsidRPr="00E436BB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3: Crew</w:t>
            </w:r>
          </w:p>
          <w:p w14:paraId="2287F586" w14:textId="77777777" w:rsidR="00FA6669" w:rsidRPr="00E436BB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Excel Project</w:t>
            </w:r>
          </w:p>
        </w:tc>
        <w:tc>
          <w:tcPr>
            <w:tcW w:w="2174" w:type="dxa"/>
            <w:shd w:val="clear" w:color="auto" w:fill="FFE599" w:themeFill="accent4" w:themeFillTint="66"/>
          </w:tcPr>
          <w:p w14:paraId="54E2EB9F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8 – Oct 11</w:t>
            </w:r>
          </w:p>
        </w:tc>
        <w:tc>
          <w:tcPr>
            <w:tcW w:w="2276" w:type="dxa"/>
            <w:shd w:val="clear" w:color="auto" w:fill="FFE599" w:themeFill="accent4" w:themeFillTint="66"/>
          </w:tcPr>
          <w:p w14:paraId="207619B7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Oct 15</w:t>
            </w:r>
          </w:p>
        </w:tc>
      </w:tr>
      <w:tr w:rsidR="00FA6669" w14:paraId="28C8BE64" w14:textId="77777777" w:rsidTr="005D420E">
        <w:tc>
          <w:tcPr>
            <w:tcW w:w="2165" w:type="dxa"/>
            <w:shd w:val="clear" w:color="auto" w:fill="BF8F00" w:themeFill="accent4" w:themeFillShade="BF"/>
          </w:tcPr>
          <w:p w14:paraId="44DA86A7" w14:textId="77777777" w:rsidR="00FA6669" w:rsidRPr="00E436BB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3: Crew</w:t>
            </w:r>
          </w:p>
          <w:p w14:paraId="0E6C9E18" w14:textId="77777777" w:rsidR="00FA6669" w:rsidRPr="00E436BB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Access Project</w:t>
            </w:r>
          </w:p>
        </w:tc>
        <w:tc>
          <w:tcPr>
            <w:tcW w:w="2174" w:type="dxa"/>
            <w:shd w:val="clear" w:color="auto" w:fill="FFD966" w:themeFill="accent4" w:themeFillTint="99"/>
          </w:tcPr>
          <w:p w14:paraId="77F9C7FF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9 – Oct 18</w:t>
            </w:r>
          </w:p>
        </w:tc>
        <w:tc>
          <w:tcPr>
            <w:tcW w:w="2276" w:type="dxa"/>
            <w:shd w:val="clear" w:color="auto" w:fill="FFD966" w:themeFill="accent4" w:themeFillTint="99"/>
          </w:tcPr>
          <w:p w14:paraId="447A7434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Oct 22</w:t>
            </w:r>
          </w:p>
        </w:tc>
      </w:tr>
      <w:tr w:rsidR="00FA6669" w14:paraId="75A10D1C" w14:textId="77777777" w:rsidTr="005D420E">
        <w:tc>
          <w:tcPr>
            <w:tcW w:w="2165" w:type="dxa"/>
            <w:shd w:val="clear" w:color="auto" w:fill="C45911" w:themeFill="accent2" w:themeFillShade="BF"/>
          </w:tcPr>
          <w:p w14:paraId="383CD174" w14:textId="77777777" w:rsidR="00FA6669" w:rsidRPr="00E436BB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4: Plan</w:t>
            </w:r>
          </w:p>
          <w:p w14:paraId="103C21CA" w14:textId="77777777" w:rsidR="00FA6669" w:rsidRPr="00E436BB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Word Project</w:t>
            </w:r>
          </w:p>
        </w:tc>
        <w:tc>
          <w:tcPr>
            <w:tcW w:w="2174" w:type="dxa"/>
            <w:shd w:val="clear" w:color="auto" w:fill="FBE4D5" w:themeFill="accent2" w:themeFillTint="33"/>
          </w:tcPr>
          <w:p w14:paraId="6DE90345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10 – Oct 25</w:t>
            </w:r>
          </w:p>
        </w:tc>
        <w:tc>
          <w:tcPr>
            <w:tcW w:w="2276" w:type="dxa"/>
            <w:shd w:val="clear" w:color="auto" w:fill="FBE4D5" w:themeFill="accent2" w:themeFillTint="33"/>
          </w:tcPr>
          <w:p w14:paraId="1F2F5372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Oct 29</w:t>
            </w:r>
          </w:p>
        </w:tc>
      </w:tr>
      <w:tr w:rsidR="00FA6669" w14:paraId="304D2856" w14:textId="77777777" w:rsidTr="005D420E">
        <w:tc>
          <w:tcPr>
            <w:tcW w:w="2165" w:type="dxa"/>
            <w:shd w:val="clear" w:color="auto" w:fill="C45911" w:themeFill="accent2" w:themeFillShade="BF"/>
          </w:tcPr>
          <w:p w14:paraId="3E80DD10" w14:textId="77777777" w:rsidR="00FA6669" w:rsidRPr="00E436BB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4: Museum</w:t>
            </w:r>
          </w:p>
          <w:p w14:paraId="70AD8C3F" w14:textId="77777777" w:rsidR="00FA6669" w:rsidRPr="00E436BB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PowerPoint Project</w:t>
            </w:r>
          </w:p>
        </w:tc>
        <w:tc>
          <w:tcPr>
            <w:tcW w:w="2174" w:type="dxa"/>
            <w:shd w:val="clear" w:color="auto" w:fill="FBE4D5" w:themeFill="accent2" w:themeFillTint="33"/>
          </w:tcPr>
          <w:p w14:paraId="4CEA3A22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10 – Oct 25</w:t>
            </w:r>
          </w:p>
        </w:tc>
        <w:tc>
          <w:tcPr>
            <w:tcW w:w="2276" w:type="dxa"/>
            <w:shd w:val="clear" w:color="auto" w:fill="FBE4D5" w:themeFill="accent2" w:themeFillTint="33"/>
          </w:tcPr>
          <w:p w14:paraId="50C4FDE5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Oct 29</w:t>
            </w:r>
          </w:p>
        </w:tc>
      </w:tr>
      <w:tr w:rsidR="00FA6669" w14:paraId="791E3F84" w14:textId="77777777" w:rsidTr="005D420E">
        <w:tc>
          <w:tcPr>
            <w:tcW w:w="2165" w:type="dxa"/>
            <w:shd w:val="clear" w:color="auto" w:fill="C45911" w:themeFill="accent2" w:themeFillShade="BF"/>
          </w:tcPr>
          <w:p w14:paraId="1B114589" w14:textId="77777777" w:rsidR="00FA6669" w:rsidRPr="00E436BB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4: Museum</w:t>
            </w:r>
          </w:p>
          <w:p w14:paraId="00A54787" w14:textId="77777777" w:rsidR="00FA6669" w:rsidRPr="00E436BB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Excel Project</w:t>
            </w:r>
          </w:p>
        </w:tc>
        <w:tc>
          <w:tcPr>
            <w:tcW w:w="2174" w:type="dxa"/>
            <w:shd w:val="clear" w:color="auto" w:fill="F7CAAC" w:themeFill="accent2" w:themeFillTint="66"/>
          </w:tcPr>
          <w:p w14:paraId="5FB5C6B4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11 – Nov 1</w:t>
            </w:r>
          </w:p>
        </w:tc>
        <w:tc>
          <w:tcPr>
            <w:tcW w:w="2276" w:type="dxa"/>
            <w:shd w:val="clear" w:color="auto" w:fill="F7CAAC" w:themeFill="accent2" w:themeFillTint="66"/>
          </w:tcPr>
          <w:p w14:paraId="5B94DE3A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Nov 5</w:t>
            </w:r>
          </w:p>
        </w:tc>
      </w:tr>
      <w:tr w:rsidR="00FA6669" w14:paraId="3AC99FAC" w14:textId="77777777" w:rsidTr="005D420E">
        <w:tc>
          <w:tcPr>
            <w:tcW w:w="2165" w:type="dxa"/>
            <w:shd w:val="clear" w:color="auto" w:fill="C45911" w:themeFill="accent2" w:themeFillShade="BF"/>
          </w:tcPr>
          <w:p w14:paraId="1877B31A" w14:textId="77777777" w:rsidR="00FA6669" w:rsidRPr="00E436BB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4: Museum</w:t>
            </w:r>
          </w:p>
          <w:p w14:paraId="431EA192" w14:textId="77777777" w:rsidR="00FA6669" w:rsidRPr="00E436BB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Access Project</w:t>
            </w:r>
          </w:p>
        </w:tc>
        <w:tc>
          <w:tcPr>
            <w:tcW w:w="2174" w:type="dxa"/>
            <w:shd w:val="clear" w:color="auto" w:fill="F4B083" w:themeFill="accent2" w:themeFillTint="99"/>
          </w:tcPr>
          <w:p w14:paraId="09292F91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12 – Nov 8</w:t>
            </w:r>
          </w:p>
        </w:tc>
        <w:tc>
          <w:tcPr>
            <w:tcW w:w="2276" w:type="dxa"/>
            <w:shd w:val="clear" w:color="auto" w:fill="F4B083" w:themeFill="accent2" w:themeFillTint="99"/>
          </w:tcPr>
          <w:p w14:paraId="0C1272C5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Nov 12</w:t>
            </w:r>
          </w:p>
        </w:tc>
      </w:tr>
      <w:tr w:rsidR="00FA6669" w14:paraId="40443766" w14:textId="77777777" w:rsidTr="005D420E">
        <w:tc>
          <w:tcPr>
            <w:tcW w:w="2165" w:type="dxa"/>
            <w:shd w:val="clear" w:color="auto" w:fill="323E4F" w:themeFill="text2" w:themeFillShade="BF"/>
          </w:tcPr>
          <w:p w14:paraId="63FF547C" w14:textId="77777777" w:rsidR="00FA6669" w:rsidRPr="00E436BB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5: Retirement</w:t>
            </w:r>
          </w:p>
          <w:p w14:paraId="5559126E" w14:textId="77777777" w:rsidR="00FA6669" w:rsidRPr="00E436BB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Word Project</w:t>
            </w:r>
          </w:p>
        </w:tc>
        <w:tc>
          <w:tcPr>
            <w:tcW w:w="2174" w:type="dxa"/>
            <w:shd w:val="clear" w:color="auto" w:fill="D5DCE4" w:themeFill="text2" w:themeFillTint="33"/>
          </w:tcPr>
          <w:p w14:paraId="5524E9B1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13 – Nov 15</w:t>
            </w:r>
          </w:p>
        </w:tc>
        <w:tc>
          <w:tcPr>
            <w:tcW w:w="2276" w:type="dxa"/>
            <w:shd w:val="clear" w:color="auto" w:fill="D5DCE4" w:themeFill="text2" w:themeFillTint="33"/>
          </w:tcPr>
          <w:p w14:paraId="0425FC14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Nov 19</w:t>
            </w:r>
          </w:p>
        </w:tc>
      </w:tr>
      <w:tr w:rsidR="00FA6669" w14:paraId="26A1B5D1" w14:textId="77777777" w:rsidTr="005D420E">
        <w:tc>
          <w:tcPr>
            <w:tcW w:w="2165" w:type="dxa"/>
            <w:shd w:val="clear" w:color="auto" w:fill="323E4F" w:themeFill="text2" w:themeFillShade="BF"/>
          </w:tcPr>
          <w:p w14:paraId="140E1D5F" w14:textId="77777777" w:rsidR="00FA6669" w:rsidRPr="00E436BB" w:rsidRDefault="00FA6669" w:rsidP="005D420E">
            <w:pPr>
              <w:contextualSpacing/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Step 5: Retirement</w:t>
            </w:r>
          </w:p>
          <w:p w14:paraId="7C898CC4" w14:textId="77777777" w:rsidR="00FA6669" w:rsidRPr="00E436BB" w:rsidRDefault="00FA6669" w:rsidP="005D420E">
            <w:pPr>
              <w:spacing w:before="100" w:beforeAutospacing="1" w:after="240"/>
              <w:contextualSpacing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E436BB"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</w:rPr>
              <w:t>Excel Project</w:t>
            </w:r>
          </w:p>
        </w:tc>
        <w:tc>
          <w:tcPr>
            <w:tcW w:w="2174" w:type="dxa"/>
            <w:shd w:val="clear" w:color="auto" w:fill="D5DCE4" w:themeFill="text2" w:themeFillTint="33"/>
          </w:tcPr>
          <w:p w14:paraId="43EA3171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Week 13 – Nov 15</w:t>
            </w:r>
          </w:p>
        </w:tc>
        <w:tc>
          <w:tcPr>
            <w:tcW w:w="2276" w:type="dxa"/>
            <w:shd w:val="clear" w:color="auto" w:fill="D5DCE4" w:themeFill="text2" w:themeFillTint="33"/>
          </w:tcPr>
          <w:p w14:paraId="0A7787CF" w14:textId="77777777" w:rsidR="00FA6669" w:rsidRPr="0051524E" w:rsidRDefault="00FA6669" w:rsidP="005D420E">
            <w:pPr>
              <w:spacing w:before="100" w:beforeAutospacing="1" w:after="240"/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51524E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Nov 19</w:t>
            </w:r>
          </w:p>
        </w:tc>
      </w:tr>
    </w:tbl>
    <w:p w14:paraId="24C8CD72" w14:textId="77777777" w:rsidR="00FA6669" w:rsidRDefault="00FA6669" w:rsidP="00FA6669"/>
    <w:p w14:paraId="467E62EF" w14:textId="77777777" w:rsidR="00FA6669" w:rsidRDefault="00FA6669" w:rsidP="00FA6669"/>
    <w:p w14:paraId="3736DD47" w14:textId="77777777" w:rsidR="00E77B2E" w:rsidRDefault="00E77B2E"/>
    <w:sectPr w:rsidR="00E77B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NDYzNzAyMzIFQiUdpeDU4uLM/DyQAqNaAI+LjNssAAAA"/>
  </w:docVars>
  <w:rsids>
    <w:rsidRoot w:val="00C81914"/>
    <w:rsid w:val="000808D7"/>
    <w:rsid w:val="00157A1D"/>
    <w:rsid w:val="003716E1"/>
    <w:rsid w:val="003A0BDE"/>
    <w:rsid w:val="0051524E"/>
    <w:rsid w:val="00736BB8"/>
    <w:rsid w:val="00747AB0"/>
    <w:rsid w:val="0085681A"/>
    <w:rsid w:val="00892A22"/>
    <w:rsid w:val="008F1C41"/>
    <w:rsid w:val="00930A97"/>
    <w:rsid w:val="00934386"/>
    <w:rsid w:val="009C6D50"/>
    <w:rsid w:val="00A749BE"/>
    <w:rsid w:val="00B110C9"/>
    <w:rsid w:val="00C56E6D"/>
    <w:rsid w:val="00C81914"/>
    <w:rsid w:val="00C90C17"/>
    <w:rsid w:val="00D127C6"/>
    <w:rsid w:val="00E10399"/>
    <w:rsid w:val="00E436BB"/>
    <w:rsid w:val="00E77B2E"/>
    <w:rsid w:val="00FA6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74614"/>
  <w15:chartTrackingRefBased/>
  <w15:docId w15:val="{9BE900C5-58D0-4192-938D-E145567E2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19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5">
    <w:name w:val="Grid Table 5 Dark Accent 5"/>
    <w:basedOn w:val="TableNormal"/>
    <w:uiPriority w:val="50"/>
    <w:rsid w:val="009C6D5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67545-F981-436E-ABDE-4658821FD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4</Pages>
  <Words>490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derella C.</dc:creator>
  <cp:keywords/>
  <dc:description/>
  <cp:lastModifiedBy>Minderella C.</cp:lastModifiedBy>
  <cp:revision>2</cp:revision>
  <dcterms:created xsi:type="dcterms:W3CDTF">2021-08-12T21:21:00Z</dcterms:created>
  <dcterms:modified xsi:type="dcterms:W3CDTF">2021-08-12T21:21:00Z</dcterms:modified>
</cp:coreProperties>
</file>